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72BC9C" w14:textId="77777777" w:rsidR="008F5F9D" w:rsidRPr="006B1BE1" w:rsidRDefault="008F5F9D" w:rsidP="008F5F9D">
      <w:pPr>
        <w:spacing w:after="200"/>
        <w:ind w:right="21"/>
        <w:jc w:val="center"/>
        <w:rPr>
          <w:b/>
          <w:bCs/>
          <w:color w:val="000000"/>
          <w:spacing w:val="12"/>
          <w:sz w:val="32"/>
          <w:szCs w:val="28"/>
          <w:lang w:val="en-GB"/>
        </w:rPr>
      </w:pPr>
      <w:bookmarkStart w:id="0" w:name="_GoBack"/>
      <w:bookmarkEnd w:id="0"/>
      <w:r w:rsidRPr="006B1BE1">
        <w:rPr>
          <w:b/>
          <w:bCs/>
          <w:color w:val="000000"/>
          <w:spacing w:val="12"/>
          <w:sz w:val="32"/>
          <w:szCs w:val="28"/>
          <w:lang w:val="en-GB"/>
        </w:rPr>
        <w:t xml:space="preserve"> </w:t>
      </w:r>
      <w:r w:rsidRPr="00E27BC5">
        <w:rPr>
          <w:noProof/>
        </w:rPr>
        <w:drawing>
          <wp:inline distT="0" distB="0" distL="0" distR="0" wp14:anchorId="31EAC29D" wp14:editId="1638C453">
            <wp:extent cx="2273300" cy="2181880"/>
            <wp:effectExtent l="0" t="0" r="0" b="254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1818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6A1D" w14:textId="3D197A7D" w:rsidR="008F5F9D" w:rsidRPr="006B1BE1" w:rsidRDefault="00CD054C" w:rsidP="008F5F9D">
      <w:pPr>
        <w:pStyle w:val="Style9"/>
        <w:widowControl/>
        <w:spacing w:before="612" w:after="200" w:line="528" w:lineRule="atLeast"/>
        <w:ind w:right="21"/>
        <w:rPr>
          <w:b/>
          <w:bCs/>
          <w:color w:val="000000"/>
          <w:spacing w:val="12"/>
          <w:sz w:val="32"/>
          <w:szCs w:val="28"/>
          <w:lang w:val="en-GB"/>
        </w:rPr>
      </w:pPr>
      <w:r w:rsidRPr="006B1BE1">
        <w:rPr>
          <w:b/>
          <w:bCs/>
          <w:color w:val="000000"/>
          <w:spacing w:val="12"/>
          <w:sz w:val="32"/>
          <w:szCs w:val="28"/>
          <w:lang w:val="en-GB"/>
        </w:rPr>
        <w:t>TITEL</w:t>
      </w:r>
      <w:r w:rsidR="008F5F9D" w:rsidRPr="006B1BE1">
        <w:rPr>
          <w:b/>
          <w:bCs/>
          <w:color w:val="000000"/>
          <w:spacing w:val="12"/>
          <w:sz w:val="32"/>
          <w:szCs w:val="28"/>
          <w:lang w:val="en-GB"/>
        </w:rPr>
        <w:br/>
      </w:r>
    </w:p>
    <w:p w14:paraId="210B73B9" w14:textId="3B734979" w:rsidR="00CD054C" w:rsidRPr="006948C3" w:rsidRDefault="008F5F9D" w:rsidP="006948C3">
      <w:pPr>
        <w:pStyle w:val="Style9"/>
        <w:widowControl/>
        <w:spacing w:before="612" w:after="200" w:line="528" w:lineRule="atLeast"/>
        <w:ind w:right="21"/>
        <w:rPr>
          <w:bCs/>
          <w:spacing w:val="12"/>
          <w:sz w:val="32"/>
          <w:szCs w:val="28"/>
          <w:lang w:val="en-US"/>
        </w:rPr>
      </w:pPr>
      <w:r w:rsidRPr="001E63CA">
        <w:rPr>
          <w:bCs/>
          <w:spacing w:val="12"/>
          <w:sz w:val="32"/>
          <w:szCs w:val="28"/>
          <w:lang w:val="en-US"/>
        </w:rPr>
        <w:t>Dissertation</w:t>
      </w:r>
    </w:p>
    <w:p w14:paraId="30827B8B" w14:textId="481AC370" w:rsidR="00CD054C" w:rsidRDefault="00CD054C" w:rsidP="008F5F9D">
      <w:pPr>
        <w:spacing w:before="288" w:after="200" w:line="480" w:lineRule="auto"/>
        <w:ind w:right="21"/>
        <w:jc w:val="center"/>
        <w:rPr>
          <w:b/>
          <w:bCs/>
          <w:spacing w:val="12"/>
          <w:sz w:val="8"/>
          <w:szCs w:val="28"/>
          <w:lang w:val="en-US"/>
        </w:rPr>
      </w:pPr>
    </w:p>
    <w:p w14:paraId="45C86D2A" w14:textId="189A0708" w:rsidR="006948C3" w:rsidRDefault="006948C3" w:rsidP="008F5F9D">
      <w:pPr>
        <w:spacing w:before="288" w:after="200" w:line="480" w:lineRule="auto"/>
        <w:ind w:right="21"/>
        <w:jc w:val="center"/>
        <w:rPr>
          <w:b/>
          <w:bCs/>
          <w:spacing w:val="12"/>
          <w:sz w:val="8"/>
          <w:szCs w:val="28"/>
          <w:lang w:val="en-US"/>
        </w:rPr>
      </w:pPr>
    </w:p>
    <w:p w14:paraId="680C7B6C" w14:textId="77777777" w:rsidR="006948C3" w:rsidRPr="00CD2F89" w:rsidRDefault="006948C3" w:rsidP="008F5F9D">
      <w:pPr>
        <w:spacing w:before="288" w:after="200" w:line="480" w:lineRule="auto"/>
        <w:ind w:right="21"/>
        <w:jc w:val="center"/>
        <w:rPr>
          <w:b/>
          <w:bCs/>
          <w:spacing w:val="12"/>
          <w:sz w:val="8"/>
          <w:szCs w:val="28"/>
          <w:lang w:val="en-US"/>
        </w:rPr>
      </w:pPr>
    </w:p>
    <w:p w14:paraId="2CE67750" w14:textId="77777777" w:rsidR="008F5F9D" w:rsidRPr="001E63CA" w:rsidRDefault="008F5F9D" w:rsidP="008F5F9D">
      <w:pPr>
        <w:pStyle w:val="Style9"/>
        <w:widowControl/>
        <w:spacing w:after="200"/>
        <w:ind w:right="21"/>
        <w:rPr>
          <w:spacing w:val="4"/>
          <w:sz w:val="28"/>
          <w:lang w:val="en-US"/>
        </w:rPr>
      </w:pPr>
      <w:r w:rsidRPr="001E63CA">
        <w:rPr>
          <w:spacing w:val="4"/>
          <w:sz w:val="28"/>
          <w:lang w:val="en-US"/>
        </w:rPr>
        <w:t xml:space="preserve">an der </w:t>
      </w:r>
    </w:p>
    <w:p w14:paraId="207BFBCD" w14:textId="20AA7312" w:rsidR="008F5F9D" w:rsidRPr="001E63CA" w:rsidRDefault="008F5F9D" w:rsidP="008F5F9D">
      <w:pPr>
        <w:pStyle w:val="Style9"/>
        <w:widowControl/>
        <w:spacing w:after="200"/>
        <w:ind w:right="21"/>
        <w:rPr>
          <w:spacing w:val="4"/>
          <w:sz w:val="28"/>
          <w:lang w:val="en-US"/>
        </w:rPr>
      </w:pPr>
      <w:r w:rsidRPr="001E63CA">
        <w:rPr>
          <w:spacing w:val="4"/>
          <w:sz w:val="28"/>
          <w:lang w:val="en-US"/>
        </w:rPr>
        <w:t>Graduate Schoo</w:t>
      </w:r>
      <w:r w:rsidR="001E63CA" w:rsidRPr="001E63CA">
        <w:rPr>
          <w:spacing w:val="4"/>
          <w:sz w:val="28"/>
          <w:lang w:val="en-US"/>
        </w:rPr>
        <w:t>l of Law, Economics and Society</w:t>
      </w:r>
    </w:p>
    <w:p w14:paraId="4F77A2BE" w14:textId="77777777" w:rsidR="008F5F9D" w:rsidRDefault="008F5F9D" w:rsidP="008F5F9D">
      <w:pPr>
        <w:pStyle w:val="Style9"/>
        <w:widowControl/>
        <w:spacing w:after="200"/>
        <w:ind w:right="21"/>
        <w:rPr>
          <w:spacing w:val="4"/>
        </w:rPr>
      </w:pPr>
      <w:r w:rsidRPr="001E63CA">
        <w:rPr>
          <w:spacing w:val="4"/>
          <w:sz w:val="28"/>
        </w:rPr>
        <w:t>Julius-Maximilians-Universität Würzburg</w:t>
      </w:r>
      <w:r w:rsidRPr="00E27BC5">
        <w:rPr>
          <w:spacing w:val="4"/>
        </w:rPr>
        <w:br/>
      </w:r>
    </w:p>
    <w:p w14:paraId="3BAB2080" w14:textId="77777777" w:rsidR="008F5F9D" w:rsidRPr="00E27BC5" w:rsidRDefault="008F5F9D" w:rsidP="008F5F9D">
      <w:pPr>
        <w:pStyle w:val="Style9"/>
        <w:widowControl/>
        <w:spacing w:after="200"/>
        <w:ind w:right="21"/>
        <w:rPr>
          <w:spacing w:val="4"/>
        </w:rPr>
      </w:pPr>
    </w:p>
    <w:p w14:paraId="2F0AA14C" w14:textId="769920F7" w:rsidR="008F5F9D" w:rsidRDefault="008F5F9D" w:rsidP="008F5F9D">
      <w:pPr>
        <w:pStyle w:val="Style9"/>
        <w:widowControl/>
        <w:spacing w:before="240"/>
        <w:ind w:right="23"/>
        <w:jc w:val="left"/>
        <w:rPr>
          <w:spacing w:val="4"/>
        </w:rPr>
      </w:pPr>
      <w:r>
        <w:rPr>
          <w:spacing w:val="4"/>
        </w:rPr>
        <w:t>eingereicht von:</w:t>
      </w:r>
      <w:r>
        <w:rPr>
          <w:spacing w:val="4"/>
        </w:rPr>
        <w:tab/>
      </w:r>
      <w:r w:rsidR="00CD054C">
        <w:rPr>
          <w:spacing w:val="4"/>
        </w:rPr>
        <w:t>NAME</w:t>
      </w:r>
    </w:p>
    <w:p w14:paraId="45DAAF6F" w14:textId="76F3ECA8" w:rsidR="008F5F9D" w:rsidRDefault="008F5F9D" w:rsidP="008F5F9D">
      <w:pPr>
        <w:pStyle w:val="Style9"/>
        <w:widowControl/>
        <w:spacing w:before="240"/>
        <w:ind w:right="23"/>
        <w:jc w:val="left"/>
        <w:rPr>
          <w:spacing w:val="4"/>
        </w:rPr>
      </w:pPr>
      <w:r>
        <w:rPr>
          <w:spacing w:val="4"/>
        </w:rPr>
        <w:t>Erstgutachter:</w:t>
      </w:r>
      <w:r>
        <w:rPr>
          <w:spacing w:val="4"/>
        </w:rPr>
        <w:tab/>
      </w:r>
      <w:r>
        <w:rPr>
          <w:spacing w:val="4"/>
        </w:rPr>
        <w:tab/>
        <w:t xml:space="preserve">Prof. Dr. </w:t>
      </w:r>
      <w:r w:rsidR="00CD054C">
        <w:rPr>
          <w:spacing w:val="4"/>
        </w:rPr>
        <w:t>NAME</w:t>
      </w:r>
    </w:p>
    <w:p w14:paraId="4842A8C8" w14:textId="1B558853" w:rsidR="00CD054C" w:rsidRDefault="008F5F9D" w:rsidP="006948C3">
      <w:pPr>
        <w:pStyle w:val="Style9"/>
        <w:widowControl/>
        <w:spacing w:before="240"/>
        <w:ind w:right="23"/>
        <w:jc w:val="left"/>
      </w:pPr>
      <w:r>
        <w:rPr>
          <w:spacing w:val="4"/>
        </w:rPr>
        <w:t>Zweitgutachter:</w:t>
      </w:r>
      <w:r>
        <w:rPr>
          <w:spacing w:val="4"/>
        </w:rPr>
        <w:tab/>
        <w:t xml:space="preserve">Prof. Dr. </w:t>
      </w:r>
      <w:r w:rsidR="006948C3">
        <w:rPr>
          <w:spacing w:val="4"/>
        </w:rPr>
        <w:t>NAME</w:t>
      </w:r>
    </w:p>
    <w:sectPr w:rsidR="00CD054C" w:rsidSect="008F5F9D">
      <w:pgSz w:w="11901" w:h="16817"/>
      <w:pgMar w:top="1701" w:right="1134" w:bottom="1134" w:left="1701" w:header="737" w:footer="0" w:gutter="0"/>
      <w:pgNumType w:fmt="upp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C6622" w14:textId="77777777" w:rsidR="00240E3C" w:rsidRDefault="00240E3C" w:rsidP="008F5F9D">
      <w:pPr>
        <w:spacing w:line="240" w:lineRule="auto"/>
      </w:pPr>
      <w:r>
        <w:separator/>
      </w:r>
    </w:p>
  </w:endnote>
  <w:endnote w:type="continuationSeparator" w:id="0">
    <w:p w14:paraId="0EEE30B8" w14:textId="77777777" w:rsidR="00240E3C" w:rsidRDefault="00240E3C" w:rsidP="008F5F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WType V2 Regular">
    <w:altName w:val="Times New Roman"/>
    <w:charset w:val="00"/>
    <w:family w:val="auto"/>
    <w:pitch w:val="variable"/>
    <w:sig w:usb0="800022BF" w:usb1="9000004A" w:usb2="00000008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E575F" w14:textId="77777777" w:rsidR="00240E3C" w:rsidRDefault="00240E3C" w:rsidP="008F5F9D">
      <w:pPr>
        <w:spacing w:line="240" w:lineRule="auto"/>
      </w:pPr>
      <w:r>
        <w:separator/>
      </w:r>
    </w:p>
  </w:footnote>
  <w:footnote w:type="continuationSeparator" w:id="0">
    <w:p w14:paraId="47E23CEB" w14:textId="77777777" w:rsidR="00240E3C" w:rsidRDefault="00240E3C" w:rsidP="008F5F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12DAA"/>
    <w:multiLevelType w:val="hybridMultilevel"/>
    <w:tmpl w:val="23107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65E64"/>
    <w:multiLevelType w:val="hybridMultilevel"/>
    <w:tmpl w:val="DCFAE1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01655"/>
    <w:multiLevelType w:val="hybridMultilevel"/>
    <w:tmpl w:val="054C7CBC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A6F38"/>
    <w:multiLevelType w:val="hybridMultilevel"/>
    <w:tmpl w:val="1812B2C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F3265"/>
    <w:multiLevelType w:val="hybridMultilevel"/>
    <w:tmpl w:val="1384EF14"/>
    <w:lvl w:ilvl="0" w:tplc="04070019">
      <w:start w:val="1"/>
      <w:numFmt w:val="lowerLetter"/>
      <w:lvlText w:val="%1."/>
      <w:lvlJc w:val="left"/>
      <w:pPr>
        <w:ind w:left="1080" w:hanging="360"/>
      </w:p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79EA6AA4">
      <w:start w:val="1"/>
      <w:numFmt w:val="decimal"/>
      <w:lvlText w:val="%3.)"/>
      <w:lvlJc w:val="left"/>
      <w:pPr>
        <w:ind w:left="2700" w:hanging="360"/>
      </w:pPr>
      <w:rPr>
        <w:rFonts w:hint="default"/>
      </w:r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A46F3B"/>
    <w:multiLevelType w:val="hybridMultilevel"/>
    <w:tmpl w:val="E5429078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47F10"/>
    <w:multiLevelType w:val="hybridMultilevel"/>
    <w:tmpl w:val="D3BA1186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FA696E"/>
    <w:multiLevelType w:val="hybridMultilevel"/>
    <w:tmpl w:val="E222CB00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62A70"/>
    <w:multiLevelType w:val="hybridMultilevel"/>
    <w:tmpl w:val="0B5C3828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144B7"/>
    <w:multiLevelType w:val="hybridMultilevel"/>
    <w:tmpl w:val="B9EE8DAA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7C4931"/>
    <w:multiLevelType w:val="hybridMultilevel"/>
    <w:tmpl w:val="399C79C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4417C"/>
    <w:multiLevelType w:val="hybridMultilevel"/>
    <w:tmpl w:val="DD8AA1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B247B8"/>
    <w:multiLevelType w:val="hybridMultilevel"/>
    <w:tmpl w:val="29DC27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66FFD"/>
    <w:multiLevelType w:val="hybridMultilevel"/>
    <w:tmpl w:val="1B8E86F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F6018"/>
    <w:multiLevelType w:val="hybridMultilevel"/>
    <w:tmpl w:val="207C8BA6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A45BA9"/>
    <w:multiLevelType w:val="hybridMultilevel"/>
    <w:tmpl w:val="54246FE4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A41AF"/>
    <w:multiLevelType w:val="hybridMultilevel"/>
    <w:tmpl w:val="0BC837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FE0B2F"/>
    <w:multiLevelType w:val="hybridMultilevel"/>
    <w:tmpl w:val="6F6E4094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2D2DCC"/>
    <w:multiLevelType w:val="hybridMultilevel"/>
    <w:tmpl w:val="4E2A0046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C31FD6"/>
    <w:multiLevelType w:val="hybridMultilevel"/>
    <w:tmpl w:val="7384F3C2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040584"/>
    <w:multiLevelType w:val="hybridMultilevel"/>
    <w:tmpl w:val="952E716C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521F7"/>
    <w:multiLevelType w:val="hybridMultilevel"/>
    <w:tmpl w:val="7C2C244A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92BE4"/>
    <w:multiLevelType w:val="hybridMultilevel"/>
    <w:tmpl w:val="1B4C7BC4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7F2874"/>
    <w:multiLevelType w:val="hybridMultilevel"/>
    <w:tmpl w:val="68E6B690"/>
    <w:lvl w:ilvl="0" w:tplc="EBD01A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D2065E"/>
    <w:multiLevelType w:val="hybridMultilevel"/>
    <w:tmpl w:val="3A1EF3D8"/>
    <w:lvl w:ilvl="0" w:tplc="668A53EE">
      <w:start w:val="1"/>
      <w:numFmt w:val="bullet"/>
      <w:pStyle w:val="Aufzhl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050C15"/>
    <w:multiLevelType w:val="hybridMultilevel"/>
    <w:tmpl w:val="AE0441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447AD"/>
    <w:multiLevelType w:val="multilevel"/>
    <w:tmpl w:val="EF8ECA1C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3558"/>
        </w:tabs>
        <w:ind w:left="3558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604B7022"/>
    <w:multiLevelType w:val="hybridMultilevel"/>
    <w:tmpl w:val="1BE0B8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84541"/>
    <w:multiLevelType w:val="hybridMultilevel"/>
    <w:tmpl w:val="207C8BA6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D7EB7"/>
    <w:multiLevelType w:val="hybridMultilevel"/>
    <w:tmpl w:val="F800A0DE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9E001F"/>
    <w:multiLevelType w:val="hybridMultilevel"/>
    <w:tmpl w:val="963284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7217CD"/>
    <w:multiLevelType w:val="hybridMultilevel"/>
    <w:tmpl w:val="E222CB00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2491B"/>
    <w:multiLevelType w:val="hybridMultilevel"/>
    <w:tmpl w:val="CAFE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AC044B"/>
    <w:multiLevelType w:val="hybridMultilevel"/>
    <w:tmpl w:val="41CA47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934FEF"/>
    <w:multiLevelType w:val="hybridMultilevel"/>
    <w:tmpl w:val="207C8BA6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921A28"/>
    <w:multiLevelType w:val="hybridMultilevel"/>
    <w:tmpl w:val="0D04AB7E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7D72145A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1647CF"/>
    <w:multiLevelType w:val="multilevel"/>
    <w:tmpl w:val="CA8CE4FE"/>
    <w:lvl w:ilvl="0">
      <w:start w:val="1"/>
      <w:numFmt w:val="decimal"/>
      <w:pStyle w:val="BMW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MW2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BMW3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BEE1F7F"/>
    <w:multiLevelType w:val="hybridMultilevel"/>
    <w:tmpl w:val="FA6E11F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9A61E2"/>
    <w:multiLevelType w:val="multilevel"/>
    <w:tmpl w:val="36A6FA3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7EC641D8"/>
    <w:multiLevelType w:val="hybridMultilevel"/>
    <w:tmpl w:val="1B4C7BC4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1F2AB5"/>
    <w:multiLevelType w:val="hybridMultilevel"/>
    <w:tmpl w:val="5FB2A328"/>
    <w:lvl w:ilvl="0" w:tplc="EBD01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6"/>
  </w:num>
  <w:num w:numId="3">
    <w:abstractNumId w:val="24"/>
  </w:num>
  <w:num w:numId="4">
    <w:abstractNumId w:val="25"/>
  </w:num>
  <w:num w:numId="5">
    <w:abstractNumId w:val="5"/>
  </w:num>
  <w:num w:numId="6">
    <w:abstractNumId w:val="11"/>
  </w:num>
  <w:num w:numId="7">
    <w:abstractNumId w:val="10"/>
  </w:num>
  <w:num w:numId="8">
    <w:abstractNumId w:val="13"/>
  </w:num>
  <w:num w:numId="9">
    <w:abstractNumId w:val="18"/>
  </w:num>
  <w:num w:numId="10">
    <w:abstractNumId w:val="33"/>
  </w:num>
  <w:num w:numId="11">
    <w:abstractNumId w:val="30"/>
  </w:num>
  <w:num w:numId="12">
    <w:abstractNumId w:val="37"/>
  </w:num>
  <w:num w:numId="13">
    <w:abstractNumId w:val="12"/>
  </w:num>
  <w:num w:numId="14">
    <w:abstractNumId w:val="16"/>
  </w:num>
  <w:num w:numId="15">
    <w:abstractNumId w:val="3"/>
  </w:num>
  <w:num w:numId="16">
    <w:abstractNumId w:val="38"/>
  </w:num>
  <w:num w:numId="17">
    <w:abstractNumId w:val="4"/>
  </w:num>
  <w:num w:numId="18">
    <w:abstractNumId w:val="20"/>
  </w:num>
  <w:num w:numId="19">
    <w:abstractNumId w:val="21"/>
  </w:num>
  <w:num w:numId="20">
    <w:abstractNumId w:val="9"/>
  </w:num>
  <w:num w:numId="21">
    <w:abstractNumId w:val="29"/>
  </w:num>
  <w:num w:numId="22">
    <w:abstractNumId w:val="17"/>
  </w:num>
  <w:num w:numId="23">
    <w:abstractNumId w:val="35"/>
  </w:num>
  <w:num w:numId="24">
    <w:abstractNumId w:val="6"/>
  </w:num>
  <w:num w:numId="25">
    <w:abstractNumId w:val="8"/>
  </w:num>
  <w:num w:numId="26">
    <w:abstractNumId w:val="1"/>
  </w:num>
  <w:num w:numId="27">
    <w:abstractNumId w:val="19"/>
  </w:num>
  <w:num w:numId="28">
    <w:abstractNumId w:val="40"/>
  </w:num>
  <w:num w:numId="29">
    <w:abstractNumId w:val="28"/>
  </w:num>
  <w:num w:numId="30">
    <w:abstractNumId w:val="27"/>
  </w:num>
  <w:num w:numId="31">
    <w:abstractNumId w:val="23"/>
  </w:num>
  <w:num w:numId="32">
    <w:abstractNumId w:val="32"/>
  </w:num>
  <w:num w:numId="33">
    <w:abstractNumId w:val="22"/>
  </w:num>
  <w:num w:numId="34">
    <w:abstractNumId w:val="0"/>
  </w:num>
  <w:num w:numId="35">
    <w:abstractNumId w:val="14"/>
  </w:num>
  <w:num w:numId="36">
    <w:abstractNumId w:val="15"/>
  </w:num>
  <w:num w:numId="37">
    <w:abstractNumId w:val="2"/>
  </w:num>
  <w:num w:numId="38">
    <w:abstractNumId w:val="7"/>
  </w:num>
  <w:num w:numId="39">
    <w:abstractNumId w:val="34"/>
  </w:num>
  <w:num w:numId="40">
    <w:abstractNumId w:val="31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autoHyphenation/>
  <w:hyphenationZone w:val="425"/>
  <w:doNotHyphenateCap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A3NbQ0MTcwMzRR0lEKTi0uzszPAykwqgUA2d8rASwAAAA="/>
    <w:docVar w:name="EN.InstantFormat" w:val="&lt;ENInstantFormat&gt;&lt;Enabled&gt;1&lt;/Enabled&gt;&lt;ScanUnformatted&gt;0&lt;/ScanUnformatted&gt;&lt;ScanChanges&gt;0&lt;/ScanChanges&gt;&lt;Suspended&gt;1&lt;/Suspended&gt;&lt;/ENInstantFormat&gt;"/>
  </w:docVars>
  <w:rsids>
    <w:rsidRoot w:val="008F5F9D"/>
    <w:rsid w:val="000259D6"/>
    <w:rsid w:val="0003442A"/>
    <w:rsid w:val="00043603"/>
    <w:rsid w:val="0004718C"/>
    <w:rsid w:val="00057886"/>
    <w:rsid w:val="000621BA"/>
    <w:rsid w:val="0006601B"/>
    <w:rsid w:val="00083938"/>
    <w:rsid w:val="00091A1F"/>
    <w:rsid w:val="000C0956"/>
    <w:rsid w:val="000C3A27"/>
    <w:rsid w:val="00110388"/>
    <w:rsid w:val="001113CC"/>
    <w:rsid w:val="0011482E"/>
    <w:rsid w:val="00136A56"/>
    <w:rsid w:val="001454C1"/>
    <w:rsid w:val="0015017E"/>
    <w:rsid w:val="0015546D"/>
    <w:rsid w:val="00156736"/>
    <w:rsid w:val="00157254"/>
    <w:rsid w:val="001800AB"/>
    <w:rsid w:val="001807D8"/>
    <w:rsid w:val="001811F8"/>
    <w:rsid w:val="00187519"/>
    <w:rsid w:val="001A084E"/>
    <w:rsid w:val="001A25BB"/>
    <w:rsid w:val="001A6CA5"/>
    <w:rsid w:val="001B2DC5"/>
    <w:rsid w:val="001B7925"/>
    <w:rsid w:val="001D038D"/>
    <w:rsid w:val="001E15C7"/>
    <w:rsid w:val="001E360D"/>
    <w:rsid w:val="001E5FBD"/>
    <w:rsid w:val="001E63CA"/>
    <w:rsid w:val="001F0CFE"/>
    <w:rsid w:val="001F44A0"/>
    <w:rsid w:val="001F5895"/>
    <w:rsid w:val="00233D23"/>
    <w:rsid w:val="00235EDF"/>
    <w:rsid w:val="00240E3C"/>
    <w:rsid w:val="0024555F"/>
    <w:rsid w:val="00260BD0"/>
    <w:rsid w:val="002819EC"/>
    <w:rsid w:val="00290D04"/>
    <w:rsid w:val="0029278C"/>
    <w:rsid w:val="002B0E34"/>
    <w:rsid w:val="002C1407"/>
    <w:rsid w:val="002C3DB9"/>
    <w:rsid w:val="002C75D4"/>
    <w:rsid w:val="002E5B7B"/>
    <w:rsid w:val="00306054"/>
    <w:rsid w:val="00313583"/>
    <w:rsid w:val="003157C1"/>
    <w:rsid w:val="00340985"/>
    <w:rsid w:val="0034232C"/>
    <w:rsid w:val="0034248C"/>
    <w:rsid w:val="00346EB1"/>
    <w:rsid w:val="003615C6"/>
    <w:rsid w:val="00370395"/>
    <w:rsid w:val="00373301"/>
    <w:rsid w:val="003754BA"/>
    <w:rsid w:val="003A05F6"/>
    <w:rsid w:val="003B4C12"/>
    <w:rsid w:val="003B6E32"/>
    <w:rsid w:val="003D24BF"/>
    <w:rsid w:val="003E4D8E"/>
    <w:rsid w:val="003F4AC7"/>
    <w:rsid w:val="003F59AA"/>
    <w:rsid w:val="003F68AD"/>
    <w:rsid w:val="003F6A6C"/>
    <w:rsid w:val="003F6E61"/>
    <w:rsid w:val="0040353F"/>
    <w:rsid w:val="004225B9"/>
    <w:rsid w:val="004230A3"/>
    <w:rsid w:val="00427C6E"/>
    <w:rsid w:val="00441396"/>
    <w:rsid w:val="004605C7"/>
    <w:rsid w:val="0047257D"/>
    <w:rsid w:val="00490D32"/>
    <w:rsid w:val="0049188E"/>
    <w:rsid w:val="0049566C"/>
    <w:rsid w:val="004A0424"/>
    <w:rsid w:val="004A3EB4"/>
    <w:rsid w:val="004A451D"/>
    <w:rsid w:val="004B1BEE"/>
    <w:rsid w:val="004C1C81"/>
    <w:rsid w:val="004C2AAA"/>
    <w:rsid w:val="004E6FDE"/>
    <w:rsid w:val="004F416C"/>
    <w:rsid w:val="00500DC2"/>
    <w:rsid w:val="00503A2D"/>
    <w:rsid w:val="005122FD"/>
    <w:rsid w:val="00514393"/>
    <w:rsid w:val="00515411"/>
    <w:rsid w:val="005445AE"/>
    <w:rsid w:val="00550E79"/>
    <w:rsid w:val="005816A7"/>
    <w:rsid w:val="005816CF"/>
    <w:rsid w:val="00581865"/>
    <w:rsid w:val="005B3874"/>
    <w:rsid w:val="005C50B7"/>
    <w:rsid w:val="005D4596"/>
    <w:rsid w:val="005D58E8"/>
    <w:rsid w:val="005D7392"/>
    <w:rsid w:val="005E3EDF"/>
    <w:rsid w:val="005F6420"/>
    <w:rsid w:val="006022D6"/>
    <w:rsid w:val="00624A59"/>
    <w:rsid w:val="00634C64"/>
    <w:rsid w:val="00637A44"/>
    <w:rsid w:val="00645CC8"/>
    <w:rsid w:val="00663967"/>
    <w:rsid w:val="00664F80"/>
    <w:rsid w:val="00675BC0"/>
    <w:rsid w:val="00692A27"/>
    <w:rsid w:val="006932FA"/>
    <w:rsid w:val="006948C3"/>
    <w:rsid w:val="006960DE"/>
    <w:rsid w:val="006A32B1"/>
    <w:rsid w:val="006B1BE1"/>
    <w:rsid w:val="006C21D3"/>
    <w:rsid w:val="006C608B"/>
    <w:rsid w:val="006D237E"/>
    <w:rsid w:val="006E73AF"/>
    <w:rsid w:val="007055D6"/>
    <w:rsid w:val="00710C74"/>
    <w:rsid w:val="0071148C"/>
    <w:rsid w:val="007328F2"/>
    <w:rsid w:val="007776E0"/>
    <w:rsid w:val="00783F6B"/>
    <w:rsid w:val="007955A8"/>
    <w:rsid w:val="007B2282"/>
    <w:rsid w:val="007C21FC"/>
    <w:rsid w:val="007C2B90"/>
    <w:rsid w:val="007C64B4"/>
    <w:rsid w:val="007D34C9"/>
    <w:rsid w:val="007E1F35"/>
    <w:rsid w:val="007E4D1C"/>
    <w:rsid w:val="007E6771"/>
    <w:rsid w:val="008024C5"/>
    <w:rsid w:val="00804C22"/>
    <w:rsid w:val="00810ECC"/>
    <w:rsid w:val="00812DC9"/>
    <w:rsid w:val="00823920"/>
    <w:rsid w:val="00835D08"/>
    <w:rsid w:val="008408C0"/>
    <w:rsid w:val="008500FB"/>
    <w:rsid w:val="00851C9F"/>
    <w:rsid w:val="008544D3"/>
    <w:rsid w:val="00876762"/>
    <w:rsid w:val="008819F4"/>
    <w:rsid w:val="00882012"/>
    <w:rsid w:val="00886CB0"/>
    <w:rsid w:val="00892B19"/>
    <w:rsid w:val="008969D4"/>
    <w:rsid w:val="00896C4C"/>
    <w:rsid w:val="00897077"/>
    <w:rsid w:val="008A0217"/>
    <w:rsid w:val="008A2622"/>
    <w:rsid w:val="008A5F15"/>
    <w:rsid w:val="008A7A94"/>
    <w:rsid w:val="008C0450"/>
    <w:rsid w:val="008D046E"/>
    <w:rsid w:val="008D1E7E"/>
    <w:rsid w:val="008D505C"/>
    <w:rsid w:val="008E02C0"/>
    <w:rsid w:val="008E45D5"/>
    <w:rsid w:val="008F2EE6"/>
    <w:rsid w:val="008F579F"/>
    <w:rsid w:val="008F5F9D"/>
    <w:rsid w:val="00903476"/>
    <w:rsid w:val="00904202"/>
    <w:rsid w:val="00914C3D"/>
    <w:rsid w:val="00920D00"/>
    <w:rsid w:val="00925819"/>
    <w:rsid w:val="0094467A"/>
    <w:rsid w:val="00960A35"/>
    <w:rsid w:val="009955F6"/>
    <w:rsid w:val="00996746"/>
    <w:rsid w:val="009B023D"/>
    <w:rsid w:val="009C2EDD"/>
    <w:rsid w:val="009D2D60"/>
    <w:rsid w:val="009D5813"/>
    <w:rsid w:val="009D6A0C"/>
    <w:rsid w:val="009D7FE6"/>
    <w:rsid w:val="009E30A2"/>
    <w:rsid w:val="009E49CD"/>
    <w:rsid w:val="00A02745"/>
    <w:rsid w:val="00A02A4C"/>
    <w:rsid w:val="00A11AFF"/>
    <w:rsid w:val="00A1343E"/>
    <w:rsid w:val="00A2192F"/>
    <w:rsid w:val="00A36ABA"/>
    <w:rsid w:val="00A4459D"/>
    <w:rsid w:val="00A56901"/>
    <w:rsid w:val="00A65D7C"/>
    <w:rsid w:val="00A74D05"/>
    <w:rsid w:val="00A75499"/>
    <w:rsid w:val="00A80CBF"/>
    <w:rsid w:val="00A84D74"/>
    <w:rsid w:val="00A87E6C"/>
    <w:rsid w:val="00A9298C"/>
    <w:rsid w:val="00A97DA0"/>
    <w:rsid w:val="00AA2789"/>
    <w:rsid w:val="00AB7294"/>
    <w:rsid w:val="00AD7830"/>
    <w:rsid w:val="00AF43C3"/>
    <w:rsid w:val="00B003B2"/>
    <w:rsid w:val="00B109BF"/>
    <w:rsid w:val="00B27C38"/>
    <w:rsid w:val="00B31C3B"/>
    <w:rsid w:val="00B31E54"/>
    <w:rsid w:val="00B53771"/>
    <w:rsid w:val="00B60ED5"/>
    <w:rsid w:val="00B75ADA"/>
    <w:rsid w:val="00B860AA"/>
    <w:rsid w:val="00B97B95"/>
    <w:rsid w:val="00BB612F"/>
    <w:rsid w:val="00BB6822"/>
    <w:rsid w:val="00BC3C6F"/>
    <w:rsid w:val="00BD1EEB"/>
    <w:rsid w:val="00BD423B"/>
    <w:rsid w:val="00BD60C4"/>
    <w:rsid w:val="00BE112B"/>
    <w:rsid w:val="00BE431D"/>
    <w:rsid w:val="00C10212"/>
    <w:rsid w:val="00C10558"/>
    <w:rsid w:val="00C14D2E"/>
    <w:rsid w:val="00C302EB"/>
    <w:rsid w:val="00C40D10"/>
    <w:rsid w:val="00C5161C"/>
    <w:rsid w:val="00C53079"/>
    <w:rsid w:val="00C62AE1"/>
    <w:rsid w:val="00C90A03"/>
    <w:rsid w:val="00C93502"/>
    <w:rsid w:val="00C952C8"/>
    <w:rsid w:val="00CB496C"/>
    <w:rsid w:val="00CD054C"/>
    <w:rsid w:val="00CD1EBA"/>
    <w:rsid w:val="00CD5390"/>
    <w:rsid w:val="00CF0E32"/>
    <w:rsid w:val="00D011DA"/>
    <w:rsid w:val="00D0208F"/>
    <w:rsid w:val="00D05A20"/>
    <w:rsid w:val="00D53CB1"/>
    <w:rsid w:val="00D75100"/>
    <w:rsid w:val="00DA0933"/>
    <w:rsid w:val="00DC6BDE"/>
    <w:rsid w:val="00DD7232"/>
    <w:rsid w:val="00DF4B11"/>
    <w:rsid w:val="00E016AE"/>
    <w:rsid w:val="00E25500"/>
    <w:rsid w:val="00E30EF8"/>
    <w:rsid w:val="00E3438E"/>
    <w:rsid w:val="00E5079A"/>
    <w:rsid w:val="00E56E5B"/>
    <w:rsid w:val="00E86C27"/>
    <w:rsid w:val="00E87F36"/>
    <w:rsid w:val="00E918D8"/>
    <w:rsid w:val="00E924F0"/>
    <w:rsid w:val="00E93860"/>
    <w:rsid w:val="00E95308"/>
    <w:rsid w:val="00E959B0"/>
    <w:rsid w:val="00EA0A1B"/>
    <w:rsid w:val="00EA5B3D"/>
    <w:rsid w:val="00EB0AC9"/>
    <w:rsid w:val="00EB67FF"/>
    <w:rsid w:val="00ED4BCC"/>
    <w:rsid w:val="00EE2BE9"/>
    <w:rsid w:val="00EE529E"/>
    <w:rsid w:val="00EE6F77"/>
    <w:rsid w:val="00EF6E80"/>
    <w:rsid w:val="00F16662"/>
    <w:rsid w:val="00F31524"/>
    <w:rsid w:val="00F40D31"/>
    <w:rsid w:val="00F4385F"/>
    <w:rsid w:val="00F43F61"/>
    <w:rsid w:val="00F502C4"/>
    <w:rsid w:val="00F56334"/>
    <w:rsid w:val="00F57535"/>
    <w:rsid w:val="00F62A1C"/>
    <w:rsid w:val="00F75667"/>
    <w:rsid w:val="00F776FE"/>
    <w:rsid w:val="00F80A70"/>
    <w:rsid w:val="00F84557"/>
    <w:rsid w:val="00F85CD3"/>
    <w:rsid w:val="00F862A2"/>
    <w:rsid w:val="00F9504E"/>
    <w:rsid w:val="00FA00F1"/>
    <w:rsid w:val="00FB2069"/>
    <w:rsid w:val="00FB2159"/>
    <w:rsid w:val="00FE45CC"/>
    <w:rsid w:val="00FF2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F7B3FA3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Text"/>
    <w:qFormat/>
    <w:rsid w:val="008F5F9D"/>
    <w:pPr>
      <w:spacing w:line="360" w:lineRule="auto"/>
      <w:jc w:val="both"/>
    </w:pPr>
    <w:rPr>
      <w:rFonts w:ascii="Times New Roman" w:eastAsia="Times New Roman" w:hAnsi="Times New Roman" w:cs="Times New Roman"/>
      <w:lang w:eastAsia="de-DE"/>
    </w:rPr>
  </w:style>
  <w:style w:type="paragraph" w:styleId="berschrift1">
    <w:name w:val="heading 1"/>
    <w:basedOn w:val="Standard"/>
    <w:next w:val="Standard"/>
    <w:link w:val="berschrift1Zchn"/>
    <w:qFormat/>
    <w:rsid w:val="008F5F9D"/>
    <w:pPr>
      <w:keepNext/>
      <w:numPr>
        <w:numId w:val="2"/>
      </w:numPr>
      <w:spacing w:before="240" w:after="60"/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qFormat/>
    <w:rsid w:val="008F5F9D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qFormat/>
    <w:rsid w:val="008F5F9D"/>
    <w:pPr>
      <w:keepNext/>
      <w:numPr>
        <w:ilvl w:val="2"/>
        <w:numId w:val="2"/>
      </w:numPr>
      <w:spacing w:before="240" w:after="60"/>
      <w:outlineLvl w:val="2"/>
    </w:pPr>
    <w:rPr>
      <w:rFonts w:eastAsiaTheme="majorEastAsia" w:cs="Arial"/>
      <w:b/>
      <w:bCs/>
      <w:szCs w:val="26"/>
    </w:rPr>
  </w:style>
  <w:style w:type="paragraph" w:styleId="berschrift4">
    <w:name w:val="heading 4"/>
    <w:basedOn w:val="Standard"/>
    <w:next w:val="Standard"/>
    <w:link w:val="berschrift4Zchn"/>
    <w:autoRedefine/>
    <w:qFormat/>
    <w:rsid w:val="008F5F9D"/>
    <w:pPr>
      <w:keepNext/>
      <w:numPr>
        <w:ilvl w:val="3"/>
        <w:numId w:val="2"/>
      </w:numPr>
      <w:tabs>
        <w:tab w:val="clear" w:pos="3558"/>
        <w:tab w:val="num" w:pos="864"/>
      </w:tabs>
      <w:spacing w:before="240" w:after="60"/>
      <w:ind w:left="864"/>
      <w:outlineLvl w:val="3"/>
    </w:pPr>
    <w:rPr>
      <w:rFonts w:eastAsiaTheme="majorEastAsia" w:cstheme="majorBidi"/>
      <w:b/>
      <w:bCs/>
      <w:szCs w:val="28"/>
    </w:rPr>
  </w:style>
  <w:style w:type="paragraph" w:styleId="berschrift5">
    <w:name w:val="heading 5"/>
    <w:basedOn w:val="Standard"/>
    <w:next w:val="Standard"/>
    <w:link w:val="berschrift5Zchn"/>
    <w:autoRedefine/>
    <w:qFormat/>
    <w:rsid w:val="008F5F9D"/>
    <w:pPr>
      <w:numPr>
        <w:ilvl w:val="4"/>
        <w:numId w:val="2"/>
      </w:numPr>
      <w:spacing w:before="240" w:after="60"/>
      <w:outlineLvl w:val="4"/>
    </w:pPr>
    <w:rPr>
      <w:rFonts w:eastAsiaTheme="majorEastAsia" w:cstheme="majorBidi"/>
      <w:b/>
      <w:bCs/>
      <w:iCs/>
      <w:szCs w:val="26"/>
    </w:rPr>
  </w:style>
  <w:style w:type="paragraph" w:styleId="berschrift6">
    <w:name w:val="heading 6"/>
    <w:basedOn w:val="Standard"/>
    <w:next w:val="Standard"/>
    <w:link w:val="berschrift6Zchn"/>
    <w:qFormat/>
    <w:rsid w:val="008F5F9D"/>
    <w:pPr>
      <w:numPr>
        <w:ilvl w:val="5"/>
        <w:numId w:val="2"/>
      </w:numPr>
      <w:spacing w:before="240" w:after="60"/>
      <w:outlineLvl w:val="5"/>
    </w:pPr>
    <w:rPr>
      <w:rFonts w:eastAsiaTheme="majorEastAsia" w:cstheme="majorBidi"/>
      <w:b/>
      <w:bCs/>
      <w:szCs w:val="22"/>
    </w:rPr>
  </w:style>
  <w:style w:type="paragraph" w:styleId="berschrift7">
    <w:name w:val="heading 7"/>
    <w:basedOn w:val="Standard"/>
    <w:next w:val="Standard"/>
    <w:link w:val="berschrift7Zchn"/>
    <w:rsid w:val="008F5F9D"/>
    <w:pPr>
      <w:numPr>
        <w:ilvl w:val="6"/>
        <w:numId w:val="2"/>
      </w:numPr>
      <w:spacing w:before="240" w:after="60"/>
      <w:outlineLvl w:val="6"/>
    </w:pPr>
    <w:rPr>
      <w:rFonts w:eastAsiaTheme="majorEastAsia" w:cstheme="majorBidi"/>
    </w:rPr>
  </w:style>
  <w:style w:type="paragraph" w:styleId="berschrift8">
    <w:name w:val="heading 8"/>
    <w:basedOn w:val="Standard"/>
    <w:next w:val="Standard"/>
    <w:link w:val="berschrift8Zchn"/>
    <w:rsid w:val="008F5F9D"/>
    <w:pPr>
      <w:numPr>
        <w:ilvl w:val="7"/>
        <w:numId w:val="2"/>
      </w:numPr>
      <w:spacing w:before="240" w:after="60"/>
      <w:outlineLvl w:val="7"/>
    </w:pPr>
    <w:rPr>
      <w:rFonts w:eastAsiaTheme="majorEastAsia" w:cstheme="majorBidi"/>
      <w:i/>
      <w:iCs/>
    </w:rPr>
  </w:style>
  <w:style w:type="paragraph" w:styleId="berschrift9">
    <w:name w:val="heading 9"/>
    <w:basedOn w:val="Standard"/>
    <w:next w:val="Standard"/>
    <w:link w:val="berschrift9Zchn"/>
    <w:rsid w:val="008F5F9D"/>
    <w:pPr>
      <w:numPr>
        <w:ilvl w:val="8"/>
        <w:numId w:val="2"/>
      </w:numPr>
      <w:spacing w:before="240" w:after="60"/>
      <w:outlineLvl w:val="8"/>
    </w:pPr>
    <w:rPr>
      <w:rFonts w:eastAsiaTheme="majorEastAsia"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8F5F9D"/>
    <w:rPr>
      <w:rFonts w:ascii="Times New Roman" w:eastAsia="Times New Roman" w:hAnsi="Times New Roman" w:cs="Arial"/>
      <w:b/>
      <w:bCs/>
      <w:kern w:val="32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8F5F9D"/>
    <w:rPr>
      <w:rFonts w:ascii="Times New Roman" w:eastAsia="Times New Roman" w:hAnsi="Times New Roman" w:cs="Arial"/>
      <w:b/>
      <w:bCs/>
      <w:iCs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8F5F9D"/>
    <w:rPr>
      <w:rFonts w:ascii="Times New Roman" w:eastAsiaTheme="majorEastAsia" w:hAnsi="Times New Roman" w:cs="Arial"/>
      <w:b/>
      <w:bCs/>
      <w:szCs w:val="26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8F5F9D"/>
    <w:rPr>
      <w:rFonts w:ascii="Times New Roman" w:eastAsiaTheme="majorEastAsia" w:hAnsi="Times New Roman" w:cstheme="majorBidi"/>
      <w:b/>
      <w:bCs/>
      <w:szCs w:val="28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8F5F9D"/>
    <w:rPr>
      <w:rFonts w:ascii="Times New Roman" w:eastAsiaTheme="majorEastAsia" w:hAnsi="Times New Roman" w:cstheme="majorBidi"/>
      <w:b/>
      <w:bCs/>
      <w:iCs/>
      <w:szCs w:val="26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8F5F9D"/>
    <w:rPr>
      <w:rFonts w:ascii="Times New Roman" w:eastAsiaTheme="majorEastAsia" w:hAnsi="Times New Roman" w:cstheme="majorBidi"/>
      <w:b/>
      <w:bCs/>
      <w:szCs w:val="22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8F5F9D"/>
    <w:rPr>
      <w:rFonts w:ascii="Times New Roman" w:eastAsiaTheme="majorEastAsia" w:hAnsi="Times New Roman" w:cstheme="majorBidi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8F5F9D"/>
    <w:rPr>
      <w:rFonts w:ascii="Times New Roman" w:eastAsiaTheme="majorEastAsia" w:hAnsi="Times New Roman" w:cstheme="majorBidi"/>
      <w:i/>
      <w:iCs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8F5F9D"/>
    <w:rPr>
      <w:rFonts w:ascii="Times New Roman" w:eastAsiaTheme="majorEastAsia" w:hAnsi="Times New Roman" w:cs="Arial"/>
      <w:szCs w:val="22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F5F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F5F9D"/>
    <w:rPr>
      <w:rFonts w:ascii="Tahoma" w:eastAsia="Times New Roman" w:hAnsi="Tahoma" w:cs="Tahoma"/>
      <w:sz w:val="16"/>
      <w:szCs w:val="16"/>
      <w:lang w:eastAsia="de-DE"/>
    </w:rPr>
  </w:style>
  <w:style w:type="paragraph" w:customStyle="1" w:styleId="BMWText">
    <w:name w:val="BMW Text"/>
    <w:basedOn w:val="Standard"/>
    <w:link w:val="BMWTextZchn"/>
    <w:rsid w:val="008F5F9D"/>
    <w:pPr>
      <w:spacing w:after="360" w:line="276" w:lineRule="auto"/>
    </w:pPr>
    <w:rPr>
      <w:rFonts w:ascii="BMWType V2 Regular" w:hAnsi="BMWType V2 Regular" w:cs="BMWType V2 Regular"/>
      <w:szCs w:val="22"/>
    </w:rPr>
  </w:style>
  <w:style w:type="character" w:customStyle="1" w:styleId="BMWTextZchn">
    <w:name w:val="BMW Text Zchn"/>
    <w:basedOn w:val="Absatz-Standardschriftart"/>
    <w:link w:val="BMWText"/>
    <w:rsid w:val="008F5F9D"/>
    <w:rPr>
      <w:rFonts w:ascii="BMWType V2 Regular" w:eastAsia="Times New Roman" w:hAnsi="BMWType V2 Regular" w:cs="BMWType V2 Regular"/>
      <w:szCs w:val="22"/>
      <w:lang w:eastAsia="de-DE"/>
    </w:rPr>
  </w:style>
  <w:style w:type="paragraph" w:customStyle="1" w:styleId="BMW1">
    <w:name w:val="BMW Ü1"/>
    <w:basedOn w:val="Listenabsatz"/>
    <w:rsid w:val="008F5F9D"/>
    <w:pPr>
      <w:numPr>
        <w:numId w:val="1"/>
      </w:numPr>
      <w:tabs>
        <w:tab w:val="num" w:pos="360"/>
      </w:tabs>
      <w:spacing w:after="360"/>
      <w:ind w:left="720" w:firstLine="0"/>
      <w:outlineLvl w:val="0"/>
    </w:pPr>
    <w:rPr>
      <w:rFonts w:ascii="BMWType V2 Regular" w:hAnsi="BMWType V2 Regular" w:cs="BMWType V2 Regular"/>
      <w:b/>
      <w:sz w:val="32"/>
    </w:rPr>
  </w:style>
  <w:style w:type="paragraph" w:styleId="Listenabsatz">
    <w:name w:val="List Paragraph"/>
    <w:basedOn w:val="Standard"/>
    <w:link w:val="ListenabsatzZchn"/>
    <w:uiPriority w:val="34"/>
    <w:qFormat/>
    <w:rsid w:val="008F5F9D"/>
    <w:pPr>
      <w:spacing w:after="60"/>
      <w:ind w:left="720"/>
    </w:pPr>
    <w:rPr>
      <w:rFonts w:eastAsiaTheme="minorHAnsi" w:cstheme="minorBidi"/>
      <w:szCs w:val="22"/>
      <w:lang w:eastAsia="en-US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8F5F9D"/>
    <w:rPr>
      <w:rFonts w:ascii="Times New Roman" w:hAnsi="Times New Roman"/>
      <w:szCs w:val="22"/>
    </w:rPr>
  </w:style>
  <w:style w:type="paragraph" w:customStyle="1" w:styleId="BMW2">
    <w:name w:val="BMW Ü2"/>
    <w:basedOn w:val="Listenabsatz"/>
    <w:link w:val="BMW2Zchn"/>
    <w:rsid w:val="008F5F9D"/>
    <w:pPr>
      <w:numPr>
        <w:ilvl w:val="1"/>
        <w:numId w:val="1"/>
      </w:numPr>
      <w:spacing w:after="280"/>
      <w:outlineLvl w:val="1"/>
    </w:pPr>
    <w:rPr>
      <w:rFonts w:ascii="BMWType V2 Regular" w:hAnsi="BMWType V2 Regular" w:cs="BMWType V2 Regular"/>
      <w:b/>
      <w:sz w:val="28"/>
    </w:rPr>
  </w:style>
  <w:style w:type="character" w:customStyle="1" w:styleId="BMW2Zchn">
    <w:name w:val="BMW Ü2 Zchn"/>
    <w:basedOn w:val="Absatz-Standardschriftart"/>
    <w:link w:val="BMW2"/>
    <w:rsid w:val="008F5F9D"/>
    <w:rPr>
      <w:rFonts w:ascii="BMWType V2 Regular" w:hAnsi="BMWType V2 Regular" w:cs="BMWType V2 Regular"/>
      <w:b/>
      <w:sz w:val="28"/>
      <w:szCs w:val="22"/>
    </w:rPr>
  </w:style>
  <w:style w:type="paragraph" w:customStyle="1" w:styleId="BMW3">
    <w:name w:val="BMW Ü3"/>
    <w:basedOn w:val="Listenabsatz"/>
    <w:link w:val="BMW3Zchn"/>
    <w:rsid w:val="008F5F9D"/>
    <w:pPr>
      <w:numPr>
        <w:ilvl w:val="2"/>
        <w:numId w:val="1"/>
      </w:numPr>
      <w:spacing w:after="240"/>
      <w:outlineLvl w:val="2"/>
    </w:pPr>
    <w:rPr>
      <w:rFonts w:ascii="BMWType V2 Regular" w:hAnsi="BMWType V2 Regular" w:cs="BMWType V2 Regular"/>
      <w:b/>
    </w:rPr>
  </w:style>
  <w:style w:type="character" w:customStyle="1" w:styleId="BMW3Zchn">
    <w:name w:val="BMW Ü3 Zchn"/>
    <w:basedOn w:val="Absatz-Standardschriftart"/>
    <w:link w:val="BMW3"/>
    <w:rsid w:val="008F5F9D"/>
    <w:rPr>
      <w:rFonts w:ascii="BMWType V2 Regular" w:hAnsi="BMWType V2 Regular" w:cs="BMWType V2 Regular"/>
      <w:b/>
      <w:szCs w:val="22"/>
    </w:rPr>
  </w:style>
  <w:style w:type="paragraph" w:styleId="Beschriftung">
    <w:name w:val="caption"/>
    <w:aliases w:val="Beschriftung oben"/>
    <w:basedOn w:val="Standard"/>
    <w:next w:val="Standard"/>
    <w:link w:val="BeschriftungZchn"/>
    <w:qFormat/>
    <w:rsid w:val="008F5F9D"/>
    <w:pPr>
      <w:spacing w:before="120" w:after="40" w:line="240" w:lineRule="auto"/>
      <w:jc w:val="left"/>
    </w:pPr>
    <w:rPr>
      <w:bCs/>
      <w:sz w:val="16"/>
      <w:szCs w:val="20"/>
    </w:rPr>
  </w:style>
  <w:style w:type="character" w:customStyle="1" w:styleId="BeschriftungZchn">
    <w:name w:val="Beschriftung Zchn"/>
    <w:aliases w:val="Beschriftung oben Zchn"/>
    <w:basedOn w:val="Absatz-Standardschriftart"/>
    <w:link w:val="Beschriftung"/>
    <w:rsid w:val="008F5F9D"/>
    <w:rPr>
      <w:rFonts w:ascii="Times New Roman" w:eastAsia="Times New Roman" w:hAnsi="Times New Roman" w:cs="Times New Roman"/>
      <w:bCs/>
      <w:sz w:val="16"/>
      <w:szCs w:val="20"/>
      <w:lang w:eastAsia="de-DE"/>
    </w:rPr>
  </w:style>
  <w:style w:type="paragraph" w:styleId="Titel">
    <w:name w:val="Title"/>
    <w:basedOn w:val="Standard"/>
    <w:next w:val="Standard"/>
    <w:link w:val="TitelZchn"/>
    <w:qFormat/>
    <w:rsid w:val="008F5F9D"/>
    <w:pPr>
      <w:pBdr>
        <w:bottom w:val="single" w:sz="8" w:space="4" w:color="auto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F5F9D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  <w:lang w:eastAsia="de-DE"/>
    </w:rPr>
  </w:style>
  <w:style w:type="character" w:styleId="Fett">
    <w:name w:val="Strong"/>
    <w:basedOn w:val="Absatz-Standardschriftart"/>
    <w:uiPriority w:val="22"/>
    <w:qFormat/>
    <w:rsid w:val="008F5F9D"/>
    <w:rPr>
      <w:b/>
      <w:bCs/>
    </w:rPr>
  </w:style>
  <w:style w:type="character" w:styleId="Hervorhebung">
    <w:name w:val="Emphasis"/>
    <w:basedOn w:val="Absatz-Standardschriftart"/>
    <w:qFormat/>
    <w:rsid w:val="008F5F9D"/>
    <w:rPr>
      <w:i/>
      <w:iCs/>
    </w:rPr>
  </w:style>
  <w:style w:type="paragraph" w:styleId="Textkrper2">
    <w:name w:val="Body Text 2"/>
    <w:basedOn w:val="Standard"/>
    <w:link w:val="Textkrper2Zchn"/>
    <w:semiHidden/>
    <w:rsid w:val="008F5F9D"/>
    <w:pPr>
      <w:spacing w:line="240" w:lineRule="auto"/>
    </w:pPr>
    <w:rPr>
      <w:rFonts w:cs="Arial"/>
      <w:sz w:val="20"/>
    </w:rPr>
  </w:style>
  <w:style w:type="character" w:customStyle="1" w:styleId="Textkrper2Zchn">
    <w:name w:val="Textkörper 2 Zchn"/>
    <w:basedOn w:val="Absatz-Standardschriftart"/>
    <w:link w:val="Textkrper2"/>
    <w:semiHidden/>
    <w:rsid w:val="008F5F9D"/>
    <w:rPr>
      <w:rFonts w:ascii="Times New Roman" w:eastAsia="Times New Roman" w:hAnsi="Times New Roman" w:cs="Arial"/>
      <w:sz w:val="20"/>
      <w:lang w:eastAsia="de-DE"/>
    </w:rPr>
  </w:style>
  <w:style w:type="paragraph" w:styleId="Textkrper3">
    <w:name w:val="Body Text 3"/>
    <w:basedOn w:val="Standard"/>
    <w:link w:val="Textkrper3Zchn"/>
    <w:semiHidden/>
    <w:rsid w:val="008F5F9D"/>
    <w:pPr>
      <w:spacing w:line="240" w:lineRule="auto"/>
    </w:pPr>
    <w:rPr>
      <w:rFonts w:cs="Arial"/>
      <w:sz w:val="20"/>
    </w:rPr>
  </w:style>
  <w:style w:type="character" w:customStyle="1" w:styleId="Textkrper3Zchn">
    <w:name w:val="Textkörper 3 Zchn"/>
    <w:basedOn w:val="Absatz-Standardschriftart"/>
    <w:link w:val="Textkrper3"/>
    <w:semiHidden/>
    <w:rsid w:val="008F5F9D"/>
    <w:rPr>
      <w:rFonts w:ascii="Times New Roman" w:eastAsia="Times New Roman" w:hAnsi="Times New Roman" w:cs="Arial"/>
      <w:sz w:val="20"/>
      <w:lang w:eastAsia="de-DE"/>
    </w:rPr>
  </w:style>
  <w:style w:type="paragraph" w:customStyle="1" w:styleId="Textformatierung">
    <w:name w:val="Textformatierung"/>
    <w:basedOn w:val="Standard"/>
    <w:rsid w:val="008F5F9D"/>
    <w:pPr>
      <w:spacing w:before="240" w:after="240"/>
    </w:pPr>
    <w:rPr>
      <w:szCs w:val="20"/>
    </w:rPr>
  </w:style>
  <w:style w:type="paragraph" w:styleId="Verzeichnis2">
    <w:name w:val="toc 2"/>
    <w:basedOn w:val="MA"/>
    <w:next w:val="MA"/>
    <w:autoRedefine/>
    <w:uiPriority w:val="39"/>
    <w:unhideWhenUsed/>
    <w:rsid w:val="008F5F9D"/>
    <w:pPr>
      <w:tabs>
        <w:tab w:val="left" w:pos="737"/>
        <w:tab w:val="left" w:pos="812"/>
        <w:tab w:val="right" w:leader="dot" w:pos="9072"/>
      </w:tabs>
      <w:spacing w:after="100" w:line="240" w:lineRule="auto"/>
      <w:ind w:left="714" w:right="425" w:hanging="476"/>
    </w:pPr>
  </w:style>
  <w:style w:type="paragraph" w:customStyle="1" w:styleId="MA">
    <w:name w:val="MA"/>
    <w:rsid w:val="008F5F9D"/>
    <w:pPr>
      <w:spacing w:line="360" w:lineRule="auto"/>
      <w:jc w:val="both"/>
    </w:pPr>
    <w:rPr>
      <w:rFonts w:ascii="Arial" w:eastAsia="Times New Roman" w:hAnsi="Arial" w:cs="Times New Roman"/>
      <w:lang w:val="en-US" w:eastAsia="de-DE"/>
    </w:rPr>
  </w:style>
  <w:style w:type="paragraph" w:styleId="Verzeichnis1">
    <w:name w:val="toc 1"/>
    <w:basedOn w:val="MA"/>
    <w:next w:val="MA"/>
    <w:autoRedefine/>
    <w:uiPriority w:val="39"/>
    <w:unhideWhenUsed/>
    <w:rsid w:val="008F5F9D"/>
    <w:pPr>
      <w:tabs>
        <w:tab w:val="left" w:pos="284"/>
        <w:tab w:val="left" w:pos="373"/>
        <w:tab w:val="right" w:leader="dot" w:pos="9060"/>
      </w:tabs>
      <w:spacing w:after="200" w:line="240" w:lineRule="auto"/>
      <w:ind w:right="423"/>
    </w:pPr>
  </w:style>
  <w:style w:type="paragraph" w:styleId="Verzeichnis3">
    <w:name w:val="toc 3"/>
    <w:basedOn w:val="MA"/>
    <w:next w:val="MA"/>
    <w:autoRedefine/>
    <w:uiPriority w:val="39"/>
    <w:unhideWhenUsed/>
    <w:rsid w:val="008F5F9D"/>
    <w:pPr>
      <w:tabs>
        <w:tab w:val="left" w:pos="1191"/>
        <w:tab w:val="right" w:leader="dot" w:pos="9072"/>
      </w:tabs>
      <w:spacing w:after="100"/>
      <w:ind w:left="1202" w:right="425" w:hanging="720"/>
    </w:pPr>
  </w:style>
  <w:style w:type="character" w:styleId="Hyperlink">
    <w:name w:val="Hyperlink"/>
    <w:basedOn w:val="Absatz-Standardschriftart"/>
    <w:uiPriority w:val="99"/>
    <w:unhideWhenUsed/>
    <w:rsid w:val="008F5F9D"/>
    <w:rPr>
      <w:color w:val="0563C1" w:themeColor="hyperlink"/>
      <w:u w:val="single"/>
    </w:rPr>
  </w:style>
  <w:style w:type="paragraph" w:styleId="Verzeichnis4">
    <w:name w:val="toc 4"/>
    <w:basedOn w:val="MA"/>
    <w:next w:val="MA"/>
    <w:autoRedefine/>
    <w:uiPriority w:val="39"/>
    <w:unhideWhenUsed/>
    <w:rsid w:val="008F5F9D"/>
    <w:pPr>
      <w:tabs>
        <w:tab w:val="left" w:pos="1588"/>
        <w:tab w:val="left" w:pos="1694"/>
        <w:tab w:val="right" w:leader="dot" w:pos="9072"/>
      </w:tabs>
      <w:spacing w:after="100" w:line="240" w:lineRule="auto"/>
      <w:ind w:left="1571" w:right="425" w:hanging="851"/>
    </w:pPr>
  </w:style>
  <w:style w:type="paragraph" w:styleId="Kopfzeile">
    <w:name w:val="header"/>
    <w:basedOn w:val="Standard"/>
    <w:link w:val="KopfzeileZchn"/>
    <w:uiPriority w:val="99"/>
    <w:unhideWhenUsed/>
    <w:rsid w:val="008F5F9D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F5F9D"/>
    <w:rPr>
      <w:rFonts w:ascii="Times New Roman" w:eastAsia="Times New Roman" w:hAnsi="Times New Roman" w:cs="Times New Roman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8F5F9D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F5F9D"/>
    <w:rPr>
      <w:rFonts w:ascii="Times New Roman" w:eastAsia="Times New Roman" w:hAnsi="Times New Roman" w:cs="Times New Roman"/>
      <w:lang w:eastAsia="de-DE"/>
    </w:rPr>
  </w:style>
  <w:style w:type="character" w:customStyle="1" w:styleId="postbody1">
    <w:name w:val="postbody1"/>
    <w:basedOn w:val="Absatz-Standardschriftart"/>
    <w:rsid w:val="008F5F9D"/>
    <w:rPr>
      <w:sz w:val="16"/>
      <w:szCs w:val="16"/>
    </w:rPr>
  </w:style>
  <w:style w:type="paragraph" w:customStyle="1" w:styleId="8869C12C787049C9B33B10236F58CB51">
    <w:name w:val="8869C12C787049C9B33B10236F58CB5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F887350E1DA4E7C9A37B01228ACB39C">
    <w:name w:val="7F887350E1DA4E7C9A37B01228ACB39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81829E6FD5E44499BB8A73CAD72631D">
    <w:name w:val="E81829E6FD5E44499BB8A73CAD72631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A5D74FFCE47482BBA333D54D9F42D74">
    <w:name w:val="AA5D74FFCE47482BBA333D54D9F42D7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D8F226A8DC241A597B5BF543B99942B">
    <w:name w:val="7D8F226A8DC241A597B5BF543B99942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46761D7790849E3BCA78534ABFAF501">
    <w:name w:val="E46761D7790849E3BCA78534ABFAF50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styleId="KeinLeerraum">
    <w:name w:val="No Spacing"/>
    <w:link w:val="KeinLeerraumZchn"/>
    <w:uiPriority w:val="1"/>
    <w:rsid w:val="008F5F9D"/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8F5F9D"/>
    <w:rPr>
      <w:rFonts w:eastAsiaTheme="minorEastAsia"/>
      <w:sz w:val="22"/>
      <w:szCs w:val="22"/>
    </w:rPr>
  </w:style>
  <w:style w:type="paragraph" w:customStyle="1" w:styleId="8FFADDB916964CCFBAEC1BABF1EA69CA">
    <w:name w:val="8FFADDB916964CCFBAEC1BABF1EA69C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FF10F3BBCEA495C83C739D6D1891575">
    <w:name w:val="1FF10F3BBCEA495C83C739D6D1891575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E1A6F82D53F4B66808C5D05928D38B3">
    <w:name w:val="DE1A6F82D53F4B66808C5D05928D38B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EB4F0B0EDF349F5B35D593DC1BFA8CF">
    <w:name w:val="AEB4F0B0EDF349F5B35D593DC1BFA8C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77605B41A7A4B6F839EC88C67A38C66">
    <w:name w:val="A77605B41A7A4B6F839EC88C67A38C6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53A6154D9624D178A5439B00B4DD3D7">
    <w:name w:val="853A6154D9624D178A5439B00B4DD3D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052545E771249B29D8FFA5A07C77B32">
    <w:name w:val="0052545E771249B29D8FFA5A07C77B3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86045E8B45B64094A812AFD622A7C421">
    <w:name w:val="86045E8B45B64094A812AFD622A7C42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69731A5F0DB4B92A83D6ECE194A94DB">
    <w:name w:val="D69731A5F0DB4B92A83D6ECE194A94D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77AE9D4F76E40179EB7AFFC094D7E86">
    <w:name w:val="177AE9D4F76E40179EB7AFFC094D7E8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99578D319F847D4BAF44E26D8C870C4">
    <w:name w:val="099578D319F847D4BAF44E26D8C870C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4BCD9496F72495D89B02C030C7754D3">
    <w:name w:val="04BCD9496F72495D89B02C030C7754D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AC7FC56D8E249DD9D17FB2905519964">
    <w:name w:val="AAC7FC56D8E249DD9D17FB290551996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CED6B72FE55457EBE4459AC4E4A1063">
    <w:name w:val="ECED6B72FE55457EBE4459AC4E4A106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A844531BAC5407BBE2D646B1E632A2F">
    <w:name w:val="FA844531BAC5407BBE2D646B1E632A2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5B142D5AD294EA8AA3A4058A77DFFBF">
    <w:name w:val="95B142D5AD294EA8AA3A4058A77DFFB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095C26604064B608C2C669A795AB2EE">
    <w:name w:val="F095C26604064B608C2C669A795AB2E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FBF6AF6E9CA4277BBA13ABD5982439B">
    <w:name w:val="7FBF6AF6E9CA4277BBA13ABD5982439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11F9B55FB6D4772BECD4115D988C801">
    <w:name w:val="D11F9B55FB6D4772BECD4115D988C80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1F88CECD82D46CCBDE9C6046F9B1F3C">
    <w:name w:val="D1F88CECD82D46CCBDE9C6046F9B1F3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44640B166B34FC4806AA7BF1F3B7C42">
    <w:name w:val="544640B166B34FC4806AA7BF1F3B7C4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729F3AAA4EA4ED8801B495009D43C3C">
    <w:name w:val="0729F3AAA4EA4ED8801B495009D43C3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65050ABB41E4A0988C82D8E9801588A">
    <w:name w:val="B65050ABB41E4A0988C82D8E9801588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2B75FF373D74148AF7A612D8E791CE7">
    <w:name w:val="92B75FF373D74148AF7A612D8E791CE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2E8F748C7C8F42589E07E7CC60626E43">
    <w:name w:val="2E8F748C7C8F42589E07E7CC60626E4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B65234521A64D37B63FA0ADB79BCD4E">
    <w:name w:val="BB65234521A64D37B63FA0ADB79BCD4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1D6E5A92B124D7085797828A2A4B8F3">
    <w:name w:val="F1D6E5A92B124D7085797828A2A4B8F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5904FF1D11A4224B1BA1071E01140BA">
    <w:name w:val="B5904FF1D11A4224B1BA1071E01140B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FC4636496B8482590F3C48709EAA70E">
    <w:name w:val="CFC4636496B8482590F3C48709EAA70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C8D4AF784C54425A6C494941F00454B">
    <w:name w:val="FC8D4AF784C54425A6C494941F00454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38D2A830674E4A2A8C5EC5F987465164">
    <w:name w:val="38D2A830674E4A2A8C5EC5F98746516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EF6464669704CAF958EC4ED00142E70">
    <w:name w:val="AEF6464669704CAF958EC4ED00142E7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6B570329D04441D857E72B1439AD35A">
    <w:name w:val="A6B570329D04441D857E72B1439AD35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42015BB4676437C8248DA137B33EB98">
    <w:name w:val="742015BB4676437C8248DA137B33EB9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363107BD7154E15B56D5B3F2BB7C7F7">
    <w:name w:val="D363107BD7154E15B56D5B3F2BB7C7F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DF96B62AE524A5AB20BB5C6AA393FF2">
    <w:name w:val="FDF96B62AE524A5AB20BB5C6AA393FF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66CCCA88BEB541F79B8D714B069311E6">
    <w:name w:val="66CCCA88BEB541F79B8D714B069311E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39E6DB3779FC4EA8954D48A76A80AEE2">
    <w:name w:val="39E6DB3779FC4EA8954D48A76A80AEE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5386EA1D73B44C5BF05321EEDE863BE">
    <w:name w:val="45386EA1D73B44C5BF05321EEDE863B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F487E67A33943A0A4EC76A50F8116BE">
    <w:name w:val="DF487E67A33943A0A4EC76A50F8116B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5178ABBFADF4B61B689AE73B1F3EA98">
    <w:name w:val="85178ABBFADF4B61B689AE73B1F3EA9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2F58EF0F0B214B6194E760B8EA8BC053">
    <w:name w:val="2F58EF0F0B214B6194E760B8EA8BC05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urchscheinend">
    <w:name w:val="Durchscheinend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5703A4D976084D8FA103454CE5FAF8A7">
    <w:name w:val="5703A4D976084D8FA103454CE5FAF8A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1AAA83643174A1380BE22DAAED8E913">
    <w:name w:val="41AAA83643174A1380BE22DAAED8E91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331921949A2D4003AC910D784080CC5D">
    <w:name w:val="331921949A2D4003AC910D784080CC5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6F49F86959D4E2E8CD20892651753D3">
    <w:name w:val="96F49F86959D4E2E8CD20892651753D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546D954C51642EEAB4C38521379537A">
    <w:name w:val="9546D954C51642EEAB4C38521379537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4307CA1C25B45309A579AC6C4A2F2D4">
    <w:name w:val="A4307CA1C25B45309A579AC6C4A2F2D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9457E6F168F4BF88D55AF1BD071045A">
    <w:name w:val="C9457E6F168F4BF88D55AF1BD071045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BA623B9FD784AE5AF614721C6D7022F">
    <w:name w:val="BBA623B9FD784AE5AF614721C6D7022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6FDC6CB53A3478D9A43624DD79C5470">
    <w:name w:val="46FDC6CB53A3478D9A43624DD79C547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05A352A964E4A2A9456BFEDE3002F9B">
    <w:name w:val="805A352A964E4A2A9456BFEDE3002F9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ECB3882E7B94C9091112E70D91B60C6">
    <w:name w:val="EECB3882E7B94C9091112E70D91B60C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F90837C7069423280D39A02BF5F7359">
    <w:name w:val="EF90837C7069423280D39A02BF5F735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26455259B5D453C8C96DC17B3867AC2">
    <w:name w:val="726455259B5D453C8C96DC17B3867AC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B3958D9B8A0472A9036D69FA3C036B7">
    <w:name w:val="DB3958D9B8A0472A9036D69FA3C036B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35EC382D6EF40C4BB511136233D449C">
    <w:name w:val="435EC382D6EF40C4BB511136233D449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B89502FC38B42B7A8801480DF3318DE">
    <w:name w:val="1B89502FC38B42B7A8801480DF3318D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9284A2CDC744964A1B56FEA2D72C885">
    <w:name w:val="C9284A2CDC744964A1B56FEA2D72C885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3B184E5DA9694F8EA131E973FC7B0BE7">
    <w:name w:val="3B184E5DA9694F8EA131E973FC7B0BE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726426858D647E8A137371628593432">
    <w:name w:val="7726426858D647E8A13737162859343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B95E089D0054000B1F3AA727BD49470">
    <w:name w:val="DB95E089D0054000B1F3AA727BD4947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">
    <w:name w:val="Bewegung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87ACD71CFE2A4BACB41EE06F0E30F23F">
    <w:name w:val="87ACD71CFE2A4BACB41EE06F0E30F23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42A3A5DE20844D3B787ECF65F67A8FA">
    <w:name w:val="042A3A5DE20844D3B787ECF65F67A8F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5D3A659AD53461FAA48CA643187B7A6">
    <w:name w:val="B5D3A659AD53461FAA48CA643187B7A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07F1597D3524A31B5FFF9EFFB04F581">
    <w:name w:val="A07F1597D3524A31B5FFF9EFFB04F58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592314E30AB49BEA8DE4DA40C2CCEF8">
    <w:name w:val="4592314E30AB49BEA8DE4DA40C2CCEF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BAD60E865EA4FB0AAEC38EC5F5887E2">
    <w:name w:val="CBAD60E865EA4FB0AAEC38EC5F5887E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B8BBC32B49B44DFBFA6F0EBB24EFA71">
    <w:name w:val="8B8BBC32B49B44DFBFA6F0EBB24EFA7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15D25C8D0EB449BA1049C6B40436D0D">
    <w:name w:val="C15D25C8D0EB449BA1049C6B40436D0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B6EEA4E7D004B0CA9D4A4C692181632">
    <w:name w:val="8B6EEA4E7D004B0CA9D4A4C69218163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FFFA78FB71F47D3B206FB7E033F0528">
    <w:name w:val="9FFFA78FB71F47D3B206FB7E033F052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CC98CB2CEE742DCB800095F45779238">
    <w:name w:val="BCC98CB2CEE742DCB800095F4577923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022D3F5EA5448C48BF0DE5F22CEA21F">
    <w:name w:val="8022D3F5EA5448C48BF0DE5F22CEA21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A4577FD1FDC443089B74B8C5A570F8B">
    <w:name w:val="AA4577FD1FDC443089B74B8C5A570F8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316BB8ACB56473F95F7A3378E376892">
    <w:name w:val="F316BB8ACB56473F95F7A3378E37689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reisoberflche">
    <w:name w:val="Kreisoberfläch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inomischerLehrsatz">
    <w:name w:val="Binomischer Lehrsatz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ErweiterungeinerSumme">
    <w:name w:val="Erweiterung einer Summ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Fourierreihe">
    <w:name w:val="Fourierreih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SatzdesPythagoras">
    <w:name w:val="Satz des Pythagora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Quadratformel">
    <w:name w:val="Quadratformel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Taylorentwicklung">
    <w:name w:val="Taylorentwicklung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TrigIdentitt1">
    <w:name w:val="Trig. Identität 1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TrigIdentitt2">
    <w:name w:val="Trig. Identität 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A37CD3089BA4765816746498C6ED7F3">
    <w:name w:val="BA37CD3089BA4765816746498C6ED7F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BBAA47F6F4140AB99B468D82164DCB8">
    <w:name w:val="5BBAA47F6F4140AB99B468D82164DCB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84D41C084DB4F9AAE85BD2AC85C6D9E">
    <w:name w:val="D84D41C084DB4F9AAE85BD2AC85C6D9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950BC4E1A124B66BA0E421E9302AB9A">
    <w:name w:val="0950BC4E1A124B66BA0E421E9302AB9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F5D197F2E9D4CBB8C231ACCEE437D0B">
    <w:name w:val="5F5D197F2E9D4CBB8C231ACCEE437D0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4D21254D83746E68658567B94AC317B">
    <w:name w:val="84D21254D83746E68658567B94AC317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640B13D4086F47B5B64DB305BB9D6734">
    <w:name w:val="640B13D4086F47B5B64DB305BB9D673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113AE76A94B4F2DA849ABC818A089CE">
    <w:name w:val="8113AE76A94B4F2DA849ABC818A089C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ModernGeradeSeite">
    <w:name w:val="Modern (Gerade Seite)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ModernUngeradeSeite">
    <w:name w:val="Modern (Ungerade Seite)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9973FA6580C14F4AAEB6057D1CAFEEE2">
    <w:name w:val="9973FA6580C14F4AAEB6057D1CAFEEE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Nadelstreifen">
    <w:name w:val="Nadelstreifen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64A704E62AC64522B46D8C419C98AA68">
    <w:name w:val="64A704E62AC64522B46D8C419C98AA6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7CCB47148ED49FFBFBA155DB5F37353">
    <w:name w:val="97CCB47148ED49FFBFBA155DB5F3735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C3FD29B85084883A7D422DD31BAC2E5">
    <w:name w:val="BC3FD29B85084883A7D422DD31BAC2E5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GeradeSeite">
    <w:name w:val="Bewegung (Gerade Seite)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4C34DDC1760444DADE7D582EC8F5E81">
    <w:name w:val="E4C34DDC1760444DADE7D582EC8F5E8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UngeradeSeite">
    <w:name w:val="Bewegung (Ungerade Seite)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96047219EBCB4A1687982B6FA4D2473D">
    <w:name w:val="96047219EBCB4A1687982B6FA4D2473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acheln">
    <w:name w:val="Kacheln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BF5332AC08284C1EA3750C3FE4A6EBFC">
    <w:name w:val="BF5332AC08284C1EA3750C3FE4A6EBF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ontrastGeradeSeite">
    <w:name w:val="Kontrast (Gerade Seite)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DE504A7C6FF84B25B75F6E01E38750B0">
    <w:name w:val="DE504A7C6FF84B25B75F6E01E38750B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ontrastUngeradeSeite">
    <w:name w:val="Kontrast (Ungerade Seite)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52A0132007064039A10C64E957166439">
    <w:name w:val="52A0132007064039A10C64E95716643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29848C1CD4F47CBA9E527166381E2E9">
    <w:name w:val="829848C1CD4F47CBA9E527166381E2E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3318BAE404C46E0B0DEE25ED8B8D601">
    <w:name w:val="83318BAE404C46E0B0DEE25ED8B8D60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07F4F4F759445DDB46BA2FC5C6076EB">
    <w:name w:val="F07F4F4F759445DDB46BA2FC5C6076E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LeerDreiSpalten">
    <w:name w:val="Leer (Drei Spalten)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5CF5248080944057840F30AF285CD65B">
    <w:name w:val="5CF5248080944057840F30AF285CD65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38EBFC63E54484AB84244D5142B0AFC">
    <w:name w:val="038EBFC63E54484AB84244D5142B0AF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39F428FA26FE4E4DB34050339F83BA0F">
    <w:name w:val="39F428FA26FE4E4DB34050339F83BA0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099D90B058147BFA7AC399DD47D14EC">
    <w:name w:val="7099D90B058147BFA7AC399DD47D14E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05A712B785B4703A222CB675FDAE617">
    <w:name w:val="A05A712B785B4703A222CB675FDAE61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B422D9773AD4E749D05F5BB908D2241">
    <w:name w:val="FB422D9773AD4E749D05F5BB908D224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F163D95265D4F7EAB7BB5A3B6DB78A9">
    <w:name w:val="4F163D95265D4F7EAB7BB5A3B6DB78A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0449FCC4E214C9AA0D3D60B7E1AA3A6">
    <w:name w:val="F0449FCC4E214C9AA0D3D60B7E1AA3A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FDB9BD09BFD408B8FB893B16544FAF9">
    <w:name w:val="7FDB9BD09BFD408B8FB893B16544FAF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E3E3FBD6F8548BDBA6C707E264F4D2B">
    <w:name w:val="9E3E3FBD6F8548BDBA6C707E264F4D2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6FC57A938AF4326A7AB7E8619B7EB10">
    <w:name w:val="96FC57A938AF4326A7AB7E8619B7EB1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C3C4BFC76E54D77BAAE635575232810">
    <w:name w:val="7C3C4BFC76E54D77BAAE63557523281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6B57592FF0E340D6A03091D47C21D93E">
    <w:name w:val="6B57592FF0E340D6A03091D47C21D93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5206569AD0E4A2592B6892E1A262D7C">
    <w:name w:val="D5206569AD0E4A2592B6892E1A262D7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917F6A2CDA74297B7FD1E0FC9AD06F4">
    <w:name w:val="E917F6A2CDA74297B7FD1E0FC9AD06F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FE265BF4346482FB03159C0B7C080D1">
    <w:name w:val="1FE265BF4346482FB03159C0B7C080D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CC7AC9249F24FBA9D1980910F84BD9E">
    <w:name w:val="0CC7AC9249F24FBA9D1980910F84BD9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D5C9B5CE6CC4838B2EA3A0DB990731A">
    <w:name w:val="9D5C9B5CE6CC4838B2EA3A0DB990731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D4CE32E0C7F4516A9416276DB1B0FB6">
    <w:name w:val="FD4CE32E0C7F4516A9416276DB1B0FB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7D6DEBD660E484AB617525D96D6F421">
    <w:name w:val="17D6DEBD660E484AB617525D96D6F42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45B992503F4C4124BCF48DB8EE225DE9">
    <w:name w:val="45B992503F4C4124BCF48DB8EE225DE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4D22CD7B78644A98F9C3FDEEE5E9D60">
    <w:name w:val="E4D22CD7B78644A98F9C3FDEEE5E9D6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Nadelstreifen1">
    <w:name w:val="Nadelstreifen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BDE945286BB64FDBB5E8C15F7D916A24">
    <w:name w:val="BDE945286BB64FDBB5E8C15F7D916A2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668C81DEAEE471C993AFA5C37CF5E7E">
    <w:name w:val="5668C81DEAEE471C993AFA5C37CF5E7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C1B67825BFE24FCF87EA0F2E89614473">
    <w:name w:val="C1B67825BFE24FCF87EA0F2E8961447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F237FF6879E4397ADCCFABBAD13AB1A">
    <w:name w:val="AF237FF6879E4397ADCCFABBAD13AB1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5FD286BCAAB4513921BC551F73438C1">
    <w:name w:val="75FD286BCAAB4513921BC551F73438C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6A4E37DFBE54323A17E4416CCA00C3B">
    <w:name w:val="96A4E37DFBE54323A17E4416CCA00C3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Herausgestellt">
    <w:name w:val="Herausgestellt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0E1A1EE2A439469C9BDDEBA00C13D388">
    <w:name w:val="0E1A1EE2A439469C9BDDEBA00C13D38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D37CC1B5F654DB19BB6C670A93B32A7">
    <w:name w:val="DD37CC1B5F654DB19BB6C670A93B32A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261A4695C944CFDAA866E21C37D8352">
    <w:name w:val="E261A4695C944CFDAA866E21C37D835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GeradeSeite1">
    <w:name w:val="Bewegung (Gerade Seite)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BewegungUngeradeSeite1">
    <w:name w:val="Bewegung (Ungerade Seite)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7FFD835D6F0447291A517EAFA0FAF5E">
    <w:name w:val="E7FFD835D6F0447291A517EAFA0FAF5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B4BEBCA81914B5793E649F3611A03F5">
    <w:name w:val="AB4BEBCA81914B5793E649F3611A03F5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acheln1">
    <w:name w:val="Kacheln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F4E7CCF30C064E49BD603E7EF549E3BF">
    <w:name w:val="F4E7CCF30C064E49BD603E7EF549E3B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15FF6301DCE04D0A945B025554FB6870">
    <w:name w:val="15FF6301DCE04D0A945B025554FB687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table" w:styleId="Tabellenraster">
    <w:name w:val="Table Grid"/>
    <w:basedOn w:val="NormaleTabelle"/>
    <w:uiPriority w:val="39"/>
    <w:rsid w:val="008F5F9D"/>
    <w:rPr>
      <w:rFonts w:eastAsiaTheme="minorEastAsia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4031A36B48A46419BBC43AC114B3BBB">
    <w:name w:val="E4031A36B48A46419BBC43AC114B3BB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87B9FA75E2EA47DA83EA3A7CAF9D1774">
    <w:name w:val="87B9FA75E2EA47DA83EA3A7CAF9D177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F6C7B74B55024AE1927F945AE7838B5C">
    <w:name w:val="F6C7B74B55024AE1927F945AE7838B5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98FF62677AEA495CB949C3B51E323DFB">
    <w:name w:val="98FF62677AEA495CB949C3B51E323DF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LeerDreiSpalten1">
    <w:name w:val="Leer (Drei Spalten)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Markierungsleiste1">
    <w:name w:val="Markierungsleiste 1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arkierungsleiste2">
    <w:name w:val="Markierungsleiste 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arkierungsleiste3">
    <w:name w:val="Markierungsleiste 3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Klammern">
    <w:name w:val="Klammer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Punkte">
    <w:name w:val="Punk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kursiv">
    <w:name w:val="Groß  kursiv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farbig">
    <w:name w:val="Groß  farbig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osaik">
    <w:name w:val="Mosaik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Seitenz1">
    <w:name w:val="Seitenz. 1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EinfacheZahl">
    <w:name w:val="Einfache Zahl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Rmisch">
    <w:name w:val="Römisch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AbgerundetesRechteck">
    <w:name w:val="Abgerundetes Rechteck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Tilden">
    <w:name w:val="Tild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Linieoben">
    <w:name w:val="Linie ob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ZweiLeisten">
    <w:name w:val="Zwei Leist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Pfeil1">
    <w:name w:val="Pfeil 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Pfeil2">
    <w:name w:val="Pfeil 2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Kstchenkursiv1">
    <w:name w:val="Kästchen  kursiv 1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Kstchenkursiv2">
    <w:name w:val="Kästchen  kursiv 2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Klammern2">
    <w:name w:val="Klammern 2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Eselsohr">
    <w:name w:val="Eselsohr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Gro1">
    <w:name w:val="Groß 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2">
    <w:name w:val="Groß 2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Mosaik1">
    <w:name w:val="Mosaik 1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osaik2">
    <w:name w:val="Mosaik 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osaik3">
    <w:name w:val="Mosaik 3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KonturierterKreis1">
    <w:name w:val="Konturierter Kreis 1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KonturierterKreis2">
    <w:name w:val="Konturierter Kreis 2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KonturierterKreis3">
    <w:name w:val="Konturierter Kreis 3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Band">
    <w:name w:val="Band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styleId="Dokumentstruktur">
    <w:name w:val="Document Map"/>
    <w:basedOn w:val="Standard"/>
    <w:link w:val="DokumentstrukturZchn"/>
    <w:uiPriority w:val="99"/>
    <w:unhideWhenUsed/>
    <w:rsid w:val="008F5F9D"/>
    <w:pPr>
      <w:spacing w:line="240" w:lineRule="auto"/>
      <w:jc w:val="left"/>
    </w:pPr>
    <w:rPr>
      <w:rFonts w:asciiTheme="minorHAnsi" w:eastAsiaTheme="minorEastAsia" w:hAnsi="Tahoma" w:cstheme="minorBidi"/>
      <w:sz w:val="16"/>
      <w:szCs w:val="16"/>
      <w:lang w:eastAsia="en-US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rsid w:val="008F5F9D"/>
    <w:rPr>
      <w:rFonts w:eastAsiaTheme="minorEastAsia" w:hAnsi="Tahoma"/>
      <w:sz w:val="16"/>
      <w:szCs w:val="16"/>
    </w:rPr>
  </w:style>
  <w:style w:type="paragraph" w:customStyle="1" w:styleId="Quadrat1">
    <w:name w:val="Quadrat 1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Quadrat2">
    <w:name w:val="Quadrat 2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Quadrat3">
    <w:name w:val="Quadrat 3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GestapelteSeiten1">
    <w:name w:val="Gestapelte Seiten 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GestapelteSeiten2">
    <w:name w:val="Gestapelte Seiten 2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Stern">
    <w:name w:val="Stern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Tab1">
    <w:name w:val="Tab 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Tab2">
    <w:name w:val="Tab 2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Linieoben1">
    <w:name w:val="Linie oben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Linieoben2">
    <w:name w:val="Linie oben 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Oval">
    <w:name w:val="Oval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Schriftrolle">
    <w:name w:val="Schriftrolle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Dreieck1">
    <w:name w:val="Dreieck 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Dreieck2">
    <w:name w:val="Dreieck 2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ZweiStriche1">
    <w:name w:val="Zwei Striche 1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ZweiStriche2">
    <w:name w:val="Zwei Striche 2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VertikaleGliederung1">
    <w:name w:val="Vertikale Gliederung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VertikaleGliederung2">
    <w:name w:val="Vertikale Gliederung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Markierungsleistelinks">
    <w:name w:val="Markierungsleiste  link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Markierungsleisterechts">
    <w:name w:val="Markierungsleiste  recht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Pfeillinks">
    <w:name w:val="Pfeil  link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Pfeilrechts">
    <w:name w:val="Pfeil  recht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Rahmenlinks">
    <w:name w:val="Rahmen  link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Rahmenrechts">
    <w:name w:val="Rahmen  recht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character" w:styleId="Seitenzahl">
    <w:name w:val="page number"/>
    <w:basedOn w:val="Absatz-Standardschriftart"/>
    <w:uiPriority w:val="99"/>
    <w:unhideWhenUsed/>
    <w:rsid w:val="008F5F9D"/>
    <w:rPr>
      <w:rFonts w:eastAsiaTheme="minorEastAsia" w:cstheme="minorBidi"/>
      <w:bCs w:val="0"/>
      <w:iCs w:val="0"/>
      <w:szCs w:val="22"/>
      <w:lang w:val="de-DE"/>
    </w:rPr>
  </w:style>
  <w:style w:type="paragraph" w:customStyle="1" w:styleId="Kreislinks">
    <w:name w:val="Kreis  link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Kreisrechts">
    <w:name w:val="Kreis  rechts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links">
    <w:name w:val="Groß  link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rechts">
    <w:name w:val="Groß  recht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Orbitlinks">
    <w:name w:val="Orbit  links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Orbitrechts">
    <w:name w:val="Orbit  rechts"/>
    <w:rsid w:val="008F5F9D"/>
    <w:pPr>
      <w:tabs>
        <w:tab w:val="center" w:pos="4320"/>
        <w:tab w:val="right" w:pos="8640"/>
      </w:tabs>
    </w:pPr>
    <w:rPr>
      <w:rFonts w:eastAsiaTheme="minorEastAsia"/>
      <w:sz w:val="22"/>
      <w:szCs w:val="22"/>
    </w:rPr>
  </w:style>
  <w:style w:type="paragraph" w:customStyle="1" w:styleId="Vertikallinks">
    <w:name w:val="Vertikal  link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Vertikalrechts">
    <w:name w:val="Vertikal  recht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Klammern21">
    <w:name w:val="Klammern 21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Kreis">
    <w:name w:val="Kreis"/>
    <w:rsid w:val="008F5F9D"/>
    <w:pPr>
      <w:tabs>
        <w:tab w:val="center" w:pos="4320"/>
        <w:tab w:val="right" w:pos="8640"/>
      </w:tabs>
      <w:spacing w:after="200" w:line="276" w:lineRule="auto"/>
    </w:pPr>
    <w:rPr>
      <w:rFonts w:eastAsiaTheme="minorEastAsia"/>
      <w:sz w:val="22"/>
      <w:szCs w:val="22"/>
    </w:rPr>
  </w:style>
  <w:style w:type="paragraph" w:customStyle="1" w:styleId="Grokursiv1">
    <w:name w:val="Groß  kursiv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VertikaleGliederung11">
    <w:name w:val="Vertikale Gliederung 1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VertikaleGliederung21">
    <w:name w:val="Vertikale Gliederung 2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Sehrgro">
    <w:name w:val="Sehr groß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table" w:customStyle="1" w:styleId="HelleListe1">
    <w:name w:val="Helle Liste1"/>
    <w:basedOn w:val="NormaleTabelle"/>
    <w:uiPriority w:val="61"/>
    <w:rsid w:val="008F5F9D"/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3">
    <w:name w:val="Light List Accent 3"/>
    <w:basedOn w:val="NormaleTabelle"/>
    <w:uiPriority w:val="61"/>
    <w:rsid w:val="008F5F9D"/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ittlereListe2-Akzent1">
    <w:name w:val="Medium List 2 Accent 1"/>
    <w:basedOn w:val="NormaleTabelle"/>
    <w:uiPriority w:val="66"/>
    <w:rsid w:val="008F5F9D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Standard"/>
    <w:uiPriority w:val="40"/>
    <w:rsid w:val="008F5F9D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8F5F9D"/>
    <w:pPr>
      <w:spacing w:line="240" w:lineRule="auto"/>
      <w:jc w:val="left"/>
    </w:pPr>
    <w:rPr>
      <w:rFonts w:eastAsiaTheme="minorEastAsia" w:cstheme="minorBidi"/>
      <w:sz w:val="20"/>
      <w:szCs w:val="20"/>
      <w:lang w:eastAsia="en-US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8F5F9D"/>
    <w:rPr>
      <w:rFonts w:ascii="Times New Roman" w:eastAsiaTheme="minorEastAsia" w:hAnsi="Times New Roman"/>
      <w:sz w:val="20"/>
      <w:szCs w:val="20"/>
    </w:rPr>
  </w:style>
  <w:style w:type="character" w:styleId="SchwacheHervorhebung">
    <w:name w:val="Subtle Emphasis"/>
    <w:basedOn w:val="Absatz-Standardschriftart"/>
    <w:uiPriority w:val="19"/>
    <w:rsid w:val="008F5F9D"/>
    <w:rPr>
      <w:rFonts w:eastAsiaTheme="minorEastAsia" w:cstheme="minorBidi"/>
      <w:bCs w:val="0"/>
      <w:i/>
      <w:iCs/>
      <w:color w:val="808080" w:themeColor="text1" w:themeTint="7F"/>
      <w:szCs w:val="22"/>
      <w:lang w:val="de-DE"/>
    </w:rPr>
  </w:style>
  <w:style w:type="table" w:customStyle="1" w:styleId="HelleSchattierung-Akzent11">
    <w:name w:val="Helle Schattierung - Akzent 11"/>
    <w:basedOn w:val="NormaleTabelle"/>
    <w:uiPriority w:val="60"/>
    <w:rsid w:val="008F5F9D"/>
    <w:rPr>
      <w:rFonts w:eastAsiaTheme="minorEastAsia"/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MittlereSchattierung2-Akzent5">
    <w:name w:val="Medium Shading 2 Accent 5"/>
    <w:basedOn w:val="NormaleTabelle"/>
    <w:uiPriority w:val="64"/>
    <w:rsid w:val="008F5F9D"/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NormaleTabelle"/>
    <w:uiPriority w:val="99"/>
    <w:qFormat/>
    <w:rsid w:val="008F5F9D"/>
    <w:rPr>
      <w:rFonts w:eastAsiaTheme="minorEastAsia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Calendar2">
    <w:name w:val="Calendar 2"/>
    <w:basedOn w:val="NormaleTabelle"/>
    <w:uiPriority w:val="99"/>
    <w:qFormat/>
    <w:rsid w:val="008F5F9D"/>
    <w:pPr>
      <w:jc w:val="center"/>
    </w:pPr>
    <w:rPr>
      <w:rFonts w:eastAsiaTheme="minorEastAsia"/>
      <w:sz w:val="28"/>
      <w:szCs w:val="28"/>
    </w:rPr>
    <w:tblPr>
      <w:tblBorders>
        <w:insideV w:val="single" w:sz="4" w:space="0" w:color="8EAADB" w:themeColor="accent1" w:themeTint="99"/>
      </w:tblBorders>
    </w:tblPr>
    <w:tblStylePr w:type="firstRow">
      <w:rPr>
        <w:rFonts w:asciiTheme="majorHAnsi" w:eastAsiaTheme="majorEastAsia" w:hAnsiTheme="majorHAnsi" w:cstheme="majorBidi"/>
        <w:caps/>
        <w:color w:val="4472C4" w:themeColor="accent1"/>
        <w:spacing w:val="20"/>
        <w:sz w:val="32"/>
        <w:szCs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Calendar3">
    <w:name w:val="Calendar 3"/>
    <w:basedOn w:val="NormaleTabelle"/>
    <w:uiPriority w:val="99"/>
    <w:qFormat/>
    <w:rsid w:val="008F5F9D"/>
    <w:pPr>
      <w:jc w:val="right"/>
    </w:pPr>
    <w:rPr>
      <w:rFonts w:asciiTheme="majorHAnsi" w:eastAsiaTheme="majorEastAsia" w:hAnsiTheme="majorHAnsi" w:cstheme="majorBidi"/>
      <w:color w:val="7F7F7F" w:themeColor="text1" w:themeTint="80"/>
      <w:sz w:val="22"/>
      <w:szCs w:val="22"/>
    </w:rPr>
    <w:tblPr/>
    <w:tblStylePr w:type="firstRow">
      <w:pPr>
        <w:wordWrap/>
        <w:jc w:val="right"/>
      </w:pPr>
      <w:rPr>
        <w:color w:val="2F5496" w:themeColor="accent1" w:themeShade="BF"/>
        <w:sz w:val="44"/>
        <w:szCs w:val="44"/>
      </w:rPr>
    </w:tblStylePr>
    <w:tblStylePr w:type="firstCol">
      <w:rPr>
        <w:color w:val="2F5496" w:themeColor="accent1" w:themeShade="BF"/>
      </w:rPr>
    </w:tblStylePr>
    <w:tblStylePr w:type="lastCol">
      <w:rPr>
        <w:color w:val="2F5496" w:themeColor="accent1" w:themeShade="BF"/>
      </w:rPr>
    </w:tblStylePr>
  </w:style>
  <w:style w:type="table" w:customStyle="1" w:styleId="Calendar4">
    <w:name w:val="Calendar 4"/>
    <w:basedOn w:val="NormaleTabelle"/>
    <w:uiPriority w:val="99"/>
    <w:qFormat/>
    <w:rsid w:val="008F5F9D"/>
    <w:pPr>
      <w:snapToGrid w:val="0"/>
    </w:pPr>
    <w:rPr>
      <w:rFonts w:eastAsiaTheme="minorEastAsia"/>
      <w:b/>
      <w:bCs/>
      <w:color w:val="D9D9D9" w:themeColor="background1" w:themeShade="D9"/>
      <w:sz w:val="16"/>
      <w:szCs w:val="16"/>
    </w:rPr>
    <w:tblPr>
      <w:tblStyleRow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cPr>
      <w:shd w:val="clear" w:color="auto" w:fill="1F3864" w:themeFill="accent1" w:themeFillShade="80"/>
    </w:tcPr>
    <w:tblStylePr w:type="firstRow">
      <w:rPr>
        <w:sz w:val="8"/>
        <w:szCs w:val="8"/>
      </w:rPr>
    </w:tblStylePr>
    <w:tblStylePr w:type="firstCol">
      <w:pPr>
        <w:wordWrap/>
        <w:ind w:rightChars="0" w:right="144"/>
        <w:jc w:val="right"/>
      </w:pPr>
      <w:rPr>
        <w:sz w:val="72"/>
        <w:szCs w:val="72"/>
      </w:rPr>
    </w:tblStylePr>
    <w:tblStylePr w:type="band2Horz">
      <w:rPr>
        <w:sz w:val="40"/>
        <w:szCs w:val="40"/>
      </w:rPr>
      <w:tblPr/>
      <w:tcPr>
        <w:tcMar>
          <w:top w:w="0" w:type="nil"/>
          <w:left w:w="115" w:type="dxa"/>
          <w:bottom w:w="86" w:type="dxa"/>
          <w:right w:w="115" w:type="dxa"/>
        </w:tcMar>
      </w:tcPr>
    </w:tblStylePr>
    <w:tblStylePr w:type="nwCell">
      <w:rPr>
        <w:sz w:val="8"/>
        <w:szCs w:val="8"/>
      </w:rPr>
    </w:tblStylePr>
  </w:style>
  <w:style w:type="paragraph" w:customStyle="1" w:styleId="73969708E5B44D9AA1D7A8762EB8BB7A">
    <w:name w:val="73969708E5B44D9AA1D7A8762EB8BB7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mitakzentuiertenLinien">
    <w:name w:val="Zitat mit akzentuierten Lini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5809AC86EB9446738F31485448DF5BF1">
    <w:name w:val="5809AC86EB9446738F31485448DF5BF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onservativeRandleiste">
    <w:name w:val="Konservative 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FCF92BF6D2404B9DAD3E02C01E64F08B">
    <w:name w:val="FCF92BF6D2404B9DAD3E02C01E64F08B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inienzitat">
    <w:name w:val="Randlinien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F82F29C3D0D6415AA230DD8B66D186ED">
    <w:name w:val="F82F29C3D0D6415AA230DD8B66D186E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eistemitRandlinie">
    <w:name w:val="Randleiste mit Randlini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22743450E0954FA48F987159405266FA">
    <w:name w:val="22743450E0954FA48F987159405266F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tapelzitat">
    <w:name w:val="Stapel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5430DDFE3A034053B631E9039FB3A338">
    <w:name w:val="5430DDFE3A034053B631E9039FB3A33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tapelrandleiste">
    <w:name w:val="Stapel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ACCB95AB891F4D35B25C9763A602FEBE">
    <w:name w:val="ACCB95AB891F4D35B25C9763A602FEB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chlichtesZitat">
    <w:name w:val="Schlichtes 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C9D93E62545D47889FEA23A6612B0568">
    <w:name w:val="C9D93E62545D47889FEA23A6612B056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chlichteRandleiste">
    <w:name w:val="Schlichte 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D8A2747E7BE14024B0602B0106FEC423">
    <w:name w:val="D8A2747E7BE14024B0602B0106FEC42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lphabetzitat">
    <w:name w:val="Alphabet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10606A3B87B4A2CB3EB28AF465C64F1">
    <w:name w:val="B10606A3B87B4A2CB3EB28AF465C64F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Alphabetrandleiste">
    <w:name w:val="Alphabet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1B7AAFC389FB4F1B8581502C6BAA64F9">
    <w:name w:val="1B7AAFC389FB4F1B8581502C6BAA64F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indurchgezogenemRahmen">
    <w:name w:val="Zitat in durchgezogenem 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144DF257FE9D437FB865F71DD00AA1E0">
    <w:name w:val="144DF257FE9D437FB865F71DD00AA1E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chattierteRandleiste">
    <w:name w:val="Schattierte 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A8B1762A6DBB432391330BB65E604A9D">
    <w:name w:val="A8B1762A6DBB432391330BB65E604A9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inRechtecken">
    <w:name w:val="Zitat in Rechteck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71E22E6AACA47FFBA0E028230D71664">
    <w:name w:val="B71E22E6AACA47FFBA0E028230D7166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eisteinRechtecken">
    <w:name w:val="Randleiste in Rechteck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A3B863293851475C9699671291354987">
    <w:name w:val="A3B863293851475C969967129135498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modernesLayout">
    <w:name w:val="Zitat (modernes Layout)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88C0EBA0256D44AE89E709ECE0916937">
    <w:name w:val="88C0EBA0256D44AE89E709ECE0916937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eistemitDoppelrahmen">
    <w:name w:val="Randleiste mit Doppel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600B6922604943E8A07318D58F5009AF">
    <w:name w:val="600B6922604943E8A07318D58F5009AF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Nadelstreifenzitat">
    <w:name w:val="Nadelstreifen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631BB3CE55E54D60B3664DA2E3279D2A">
    <w:name w:val="631BB3CE55E54D60B3664DA2E3279D2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Nadelstreifenrandleiste">
    <w:name w:val="Nadelstreifen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1CF58623347F4421A6BE48F9D1B34743">
    <w:name w:val="1CF58623347F4421A6BE48F9D1B3474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mitbreitemRahmen">
    <w:name w:val="Zitat mit breitem 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52F2830A9A0344FE848C0E62D9F132E3">
    <w:name w:val="52F2830A9A0344FE848C0E62D9F132E3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eistemitbreitemRahmen">
    <w:name w:val="Randleiste mit breitem 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F4D82950B91243CF83CB5CB0F7C32838">
    <w:name w:val="F4D82950B91243CF83CB5CB0F7C32838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ZitatmitTeilrahmen">
    <w:name w:val="Zitat mit Teil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17F7FE63828F405D915C64E74E169E3A">
    <w:name w:val="17F7FE63828F405D915C64E74E169E3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RandleistemitTeilrahmen">
    <w:name w:val="Randleiste mit Teilrahmen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3EAED05BBB1A442FA35F6DD53A1B33C9">
    <w:name w:val="3EAED05BBB1A442FA35F6DD53A1B33C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Puzzlezitat">
    <w:name w:val="Puzzle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5553CDC8415A4CD1A09BF94308919F72">
    <w:name w:val="5553CDC8415A4CD1A09BF94308919F7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Puzzlerandleiste">
    <w:name w:val="Puzzle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311929CE28C46C9898B98C580103C92">
    <w:name w:val="B311929CE28C46C9898B98C580103C9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szitat">
    <w:name w:val="Bewegungs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0AA62CBC55544E9EAA53FE56F3F017D6">
    <w:name w:val="0AA62CBC55544E9EAA53FE56F3F017D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ewegungsrandleiste">
    <w:name w:val="Bewegungs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7AA4853D370146CD9C96964BD100A020">
    <w:name w:val="7AA4853D370146CD9C96964BD100A02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achelzitat">
    <w:name w:val="Kachel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B38B2CC216D944A7A1B54ED3CC4DFCA6">
    <w:name w:val="B38B2CC216D944A7A1B54ED3CC4DFCA6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achelrandleiste">
    <w:name w:val="Kachel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C28EA02C151742D2AF3DEF6AACE8C4AC">
    <w:name w:val="C28EA02C151742D2AF3DEF6AACE8C4A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ontrastzitat">
    <w:name w:val="Kontrast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D059B97D7EC34C229934114E9AC99A5D">
    <w:name w:val="D059B97D7EC34C229934114E9AC99A5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ontrastrandleiste">
    <w:name w:val="Kontrastrandleiste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ACF25FC1D88E466283FF14E73537896C">
    <w:name w:val="ACF25FC1D88E466283FF14E73537896C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DekorativesZitat">
    <w:name w:val="Dekoratives 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9B98D9907A124FDDA497E9C2A66E40C9">
    <w:name w:val="9B98D9907A124FDDA497E9C2A66E40C9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ternzitat">
    <w:name w:val="Stern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6384632909994C8FBABF080A55F0FBC1">
    <w:name w:val="6384632909994C8FBABF080A55F0FBC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Haftnotizzitat">
    <w:name w:val="Haftnotiz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7D2F03AC2E19409483D5CE590CDB30B4">
    <w:name w:val="7D2F03AC2E19409483D5CE590CDB30B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lammerzitat">
    <w:name w:val="Klammerzitat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C6CFCDB0915C41E3A78F8DFF473EE8F2">
    <w:name w:val="C6CFCDB0915C41E3A78F8DFF473EE8F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Klammerzitat2">
    <w:name w:val="Klammerzitat 2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customStyle="1" w:styleId="D9A9992FD8A246D2A5598A14F95778BD">
    <w:name w:val="D9A9992FD8A246D2A5598A14F95778BD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EinfachesTextfeld">
    <w:name w:val="Einfaches Textfeld"/>
    <w:rsid w:val="008F5F9D"/>
    <w:pPr>
      <w:spacing w:after="200" w:line="276" w:lineRule="auto"/>
    </w:pPr>
    <w:rPr>
      <w:rFonts w:eastAsiaTheme="minorEastAsia"/>
      <w:sz w:val="22"/>
      <w:szCs w:val="22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8F5F9D"/>
    <w:pPr>
      <w:numPr>
        <w:numId w:val="0"/>
      </w:numPr>
      <w:ind w:left="360" w:hanging="360"/>
      <w:outlineLvl w:val="9"/>
    </w:pPr>
  </w:style>
  <w:style w:type="paragraph" w:customStyle="1" w:styleId="AE98D88CB1C44691BFC5FA4E95CB1B90">
    <w:name w:val="AE98D88CB1C44691BFC5FA4E95CB1B90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0BB2D1C682414D5A9B08EE1A6A6450C1">
    <w:name w:val="0BB2D1C682414D5A9B08EE1A6A6450C1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50DC9540AEA463BBFFF2BD65E1629FA">
    <w:name w:val="550DC9540AEA463BBFFF2BD65E1629FA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BA2D14091E61472DA3F520E7D549F162">
    <w:name w:val="BA2D14091E61472DA3F520E7D549F162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7F7AF5348F5444D5A11D34E4CB8967E4">
    <w:name w:val="7F7AF5348F5444D5A11D34E4CB8967E4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5E393A5FAF024042A7578F7F5B18699E">
    <w:name w:val="5E393A5FAF024042A7578F7F5B18699E"/>
    <w:rsid w:val="008F5F9D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customStyle="1" w:styleId="SFWM1">
    <w:name w:val="SFWM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SFWM2">
    <w:name w:val="SFWM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VERTRAULICH">
    <w:name w:val="VERTRAULICH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VERTRAULICH2">
    <w:name w:val="VERTRAULICH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NICHTKOPIEREN1">
    <w:name w:val="NICHT KOPIEREN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NICHTKOPIEREN2">
    <w:name w:val="NICHT KOPIEREN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NTWURF1">
    <w:name w:val="ENTWURF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NTWURF2">
    <w:name w:val="ENTWURF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BEISPIEL1">
    <w:name w:val="BEISPIEL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BEISPIEL2">
    <w:name w:val="BEISPIEL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ILT1">
    <w:name w:val="EILT 1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customStyle="1" w:styleId="EILT2">
    <w:name w:val="EILT 2"/>
    <w:rsid w:val="008F5F9D"/>
    <w:pPr>
      <w:tabs>
        <w:tab w:val="center" w:pos="4680"/>
        <w:tab w:val="right" w:pos="9360"/>
      </w:tabs>
    </w:pPr>
    <w:rPr>
      <w:rFonts w:eastAsiaTheme="minorEastAsia"/>
      <w:sz w:val="22"/>
      <w:szCs w:val="22"/>
    </w:rPr>
  </w:style>
  <w:style w:type="paragraph" w:styleId="Verzeichnis5">
    <w:name w:val="toc 5"/>
    <w:basedOn w:val="MA"/>
    <w:next w:val="MA"/>
    <w:autoRedefine/>
    <w:uiPriority w:val="39"/>
    <w:unhideWhenUsed/>
    <w:rsid w:val="008F5F9D"/>
    <w:pPr>
      <w:tabs>
        <w:tab w:val="left" w:pos="1588"/>
        <w:tab w:val="right" w:leader="dot" w:pos="9072"/>
      </w:tabs>
      <w:spacing w:after="100"/>
      <w:ind w:left="2154" w:right="425" w:hanging="1247"/>
    </w:pPr>
  </w:style>
  <w:style w:type="paragraph" w:styleId="Verzeichnis6">
    <w:name w:val="toc 6"/>
    <w:basedOn w:val="MA"/>
    <w:next w:val="MA"/>
    <w:autoRedefine/>
    <w:uiPriority w:val="39"/>
    <w:unhideWhenUsed/>
    <w:rsid w:val="008F5F9D"/>
    <w:pPr>
      <w:spacing w:after="100"/>
      <w:ind w:left="1200"/>
    </w:pPr>
  </w:style>
  <w:style w:type="paragraph" w:styleId="Abbildungsverzeichnis">
    <w:name w:val="table of figures"/>
    <w:basedOn w:val="Standard"/>
    <w:next w:val="Standard"/>
    <w:uiPriority w:val="99"/>
    <w:unhideWhenUsed/>
    <w:rsid w:val="008F5F9D"/>
  </w:style>
  <w:style w:type="character" w:styleId="Funotenzeichen">
    <w:name w:val="footnote reference"/>
    <w:basedOn w:val="Absatz-Standardschriftart"/>
    <w:uiPriority w:val="99"/>
    <w:unhideWhenUsed/>
    <w:rsid w:val="008F5F9D"/>
    <w:rPr>
      <w:vertAlign w:val="superscript"/>
    </w:rPr>
  </w:style>
  <w:style w:type="paragraph" w:customStyle="1" w:styleId="Quellenangabe">
    <w:name w:val="Quellenangabe"/>
    <w:basedOn w:val="Beschriftung"/>
    <w:link w:val="QuellenangabeZchn"/>
    <w:qFormat/>
    <w:rsid w:val="008F5F9D"/>
    <w:pPr>
      <w:spacing w:before="40" w:after="120" w:line="360" w:lineRule="auto"/>
    </w:pPr>
  </w:style>
  <w:style w:type="character" w:customStyle="1" w:styleId="QuellenangabeZchn">
    <w:name w:val="Quellenangabe Zchn"/>
    <w:basedOn w:val="BeschriftungZchn"/>
    <w:link w:val="Quellenangabe"/>
    <w:rsid w:val="008F5F9D"/>
    <w:rPr>
      <w:rFonts w:ascii="Times New Roman" w:eastAsia="Times New Roman" w:hAnsi="Times New Roman" w:cs="Times New Roman"/>
      <w:bCs/>
      <w:sz w:val="16"/>
      <w:szCs w:val="20"/>
      <w:lang w:eastAsia="de-DE"/>
    </w:rPr>
  </w:style>
  <w:style w:type="paragraph" w:customStyle="1" w:styleId="Unterkapitel">
    <w:name w:val="Unterkapitel"/>
    <w:basedOn w:val="Standard"/>
    <w:link w:val="UnterkapitelZchn"/>
    <w:qFormat/>
    <w:rsid w:val="008F5F9D"/>
    <w:pPr>
      <w:keepNext/>
      <w:spacing w:before="120" w:after="120"/>
    </w:pPr>
    <w:rPr>
      <w:u w:val="single"/>
    </w:rPr>
  </w:style>
  <w:style w:type="character" w:customStyle="1" w:styleId="UnterkapitelZchn">
    <w:name w:val="Unterkapitel Zchn"/>
    <w:basedOn w:val="Absatz-Standardschriftart"/>
    <w:link w:val="Unterkapitel"/>
    <w:rsid w:val="008F5F9D"/>
    <w:rPr>
      <w:rFonts w:ascii="Times New Roman" w:eastAsia="Times New Roman" w:hAnsi="Times New Roman" w:cs="Times New Roman"/>
      <w:u w:val="single"/>
      <w:lang w:eastAsia="de-DE"/>
    </w:rPr>
  </w:style>
  <w:style w:type="paragraph" w:customStyle="1" w:styleId="Aufzhlung">
    <w:name w:val="Aufzählung"/>
    <w:basedOn w:val="Listenabsatz"/>
    <w:link w:val="AufzhlungZchn1"/>
    <w:rsid w:val="008F5F9D"/>
    <w:pPr>
      <w:numPr>
        <w:numId w:val="3"/>
      </w:numPr>
    </w:pPr>
  </w:style>
  <w:style w:type="character" w:customStyle="1" w:styleId="AufzhlungZchn1">
    <w:name w:val="Aufzählung Zchn1"/>
    <w:basedOn w:val="ListenabsatzZchn"/>
    <w:link w:val="Aufzhlung"/>
    <w:rsid w:val="008F5F9D"/>
    <w:rPr>
      <w:rFonts w:ascii="Times New Roman" w:hAnsi="Times New Roman"/>
      <w:szCs w:val="22"/>
    </w:rPr>
  </w:style>
  <w:style w:type="paragraph" w:customStyle="1" w:styleId="Aufzhlung2">
    <w:name w:val="Aufzählung2"/>
    <w:basedOn w:val="Aufzhlung"/>
    <w:link w:val="Aufzhlung2Zchn"/>
    <w:qFormat/>
    <w:rsid w:val="008F5F9D"/>
    <w:pPr>
      <w:spacing w:before="120" w:after="120" w:line="480" w:lineRule="auto"/>
      <w:ind w:left="714" w:hanging="357"/>
    </w:pPr>
    <w:rPr>
      <w:rFonts w:cs="Arial"/>
    </w:rPr>
  </w:style>
  <w:style w:type="character" w:customStyle="1" w:styleId="Aufzhlung2Zchn">
    <w:name w:val="Aufzählung2 Zchn"/>
    <w:basedOn w:val="AufzhlungZchn1"/>
    <w:link w:val="Aufzhlung2"/>
    <w:rsid w:val="008F5F9D"/>
    <w:rPr>
      <w:rFonts w:ascii="Times New Roman" w:hAnsi="Times New Roman" w:cs="Arial"/>
      <w:szCs w:val="22"/>
    </w:rPr>
  </w:style>
  <w:style w:type="character" w:customStyle="1" w:styleId="AufzhlungZchn">
    <w:name w:val="Aufzählung Zchn"/>
    <w:basedOn w:val="ListenabsatzZchn"/>
    <w:rsid w:val="008F5F9D"/>
    <w:rPr>
      <w:rFonts w:ascii="Times New Roman" w:hAnsi="Times New Roman"/>
      <w:szCs w:val="22"/>
    </w:rPr>
  </w:style>
  <w:style w:type="paragraph" w:customStyle="1" w:styleId="Unterstrichen">
    <w:name w:val="Unterstrichen"/>
    <w:basedOn w:val="Standard"/>
    <w:link w:val="UnterstrichenZchn"/>
    <w:rsid w:val="008F5F9D"/>
    <w:pPr>
      <w:spacing w:before="120"/>
    </w:pPr>
    <w:rPr>
      <w:u w:val="single"/>
    </w:rPr>
  </w:style>
  <w:style w:type="character" w:customStyle="1" w:styleId="UnterstrichenZchn">
    <w:name w:val="Unterstrichen Zchn"/>
    <w:basedOn w:val="Absatz-Standardschriftart"/>
    <w:link w:val="Unterstrichen"/>
    <w:rsid w:val="008F5F9D"/>
    <w:rPr>
      <w:rFonts w:ascii="Times New Roman" w:eastAsia="Times New Roman" w:hAnsi="Times New Roman" w:cs="Times New Roman"/>
      <w:u w:val="single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8F5F9D"/>
    <w:rPr>
      <w:color w:val="808080"/>
    </w:rPr>
  </w:style>
  <w:style w:type="paragraph" w:styleId="StandardWeb">
    <w:name w:val="Normal (Web)"/>
    <w:basedOn w:val="Standard"/>
    <w:uiPriority w:val="99"/>
    <w:unhideWhenUsed/>
    <w:rsid w:val="008F5F9D"/>
    <w:pPr>
      <w:spacing w:before="100" w:beforeAutospacing="1" w:after="100" w:afterAutospacing="1" w:line="240" w:lineRule="auto"/>
      <w:jc w:val="left"/>
    </w:pPr>
    <w:rPr>
      <w:rFonts w:eastAsiaTheme="minorEastAsia"/>
    </w:rPr>
  </w:style>
  <w:style w:type="paragraph" w:customStyle="1" w:styleId="Style9">
    <w:name w:val="Style 9"/>
    <w:basedOn w:val="Standard"/>
    <w:rsid w:val="008F5F9D"/>
    <w:pPr>
      <w:widowControl w:val="0"/>
      <w:autoSpaceDE w:val="0"/>
      <w:spacing w:before="432"/>
      <w:jc w:val="center"/>
    </w:pPr>
    <w:rPr>
      <w:kern w:val="1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F5F9D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F5F9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F5F9D"/>
    <w:rPr>
      <w:rFonts w:ascii="Times New Roman" w:eastAsia="Times New Roman" w:hAnsi="Times New Roman" w:cs="Times New Roman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F5F9D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F5F9D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paragraph" w:customStyle="1" w:styleId="EndNoteBibliographyTitle">
    <w:name w:val="EndNote Bibliography Title"/>
    <w:basedOn w:val="Standard"/>
    <w:rsid w:val="008F5F9D"/>
    <w:pPr>
      <w:jc w:val="center"/>
    </w:pPr>
  </w:style>
  <w:style w:type="paragraph" w:customStyle="1" w:styleId="EndNoteBibliography">
    <w:name w:val="EndNote Bibliography"/>
    <w:basedOn w:val="Standard"/>
    <w:rsid w:val="008F5F9D"/>
  </w:style>
  <w:style w:type="paragraph" w:styleId="Index1">
    <w:name w:val="index 1"/>
    <w:basedOn w:val="Standard"/>
    <w:next w:val="Standard"/>
    <w:autoRedefine/>
    <w:uiPriority w:val="99"/>
    <w:unhideWhenUsed/>
    <w:rsid w:val="008F5F9D"/>
    <w:pPr>
      <w:ind w:left="240" w:hanging="240"/>
    </w:pPr>
  </w:style>
  <w:style w:type="paragraph" w:styleId="Index2">
    <w:name w:val="index 2"/>
    <w:basedOn w:val="Standard"/>
    <w:next w:val="Standard"/>
    <w:autoRedefine/>
    <w:uiPriority w:val="99"/>
    <w:unhideWhenUsed/>
    <w:rsid w:val="008F5F9D"/>
    <w:pPr>
      <w:ind w:left="480" w:hanging="240"/>
    </w:pPr>
  </w:style>
  <w:style w:type="paragraph" w:styleId="Index3">
    <w:name w:val="index 3"/>
    <w:basedOn w:val="Standard"/>
    <w:next w:val="Standard"/>
    <w:autoRedefine/>
    <w:uiPriority w:val="99"/>
    <w:unhideWhenUsed/>
    <w:rsid w:val="008F5F9D"/>
    <w:pPr>
      <w:ind w:left="720" w:hanging="240"/>
    </w:pPr>
  </w:style>
  <w:style w:type="paragraph" w:styleId="Index4">
    <w:name w:val="index 4"/>
    <w:basedOn w:val="Standard"/>
    <w:next w:val="Standard"/>
    <w:autoRedefine/>
    <w:uiPriority w:val="99"/>
    <w:unhideWhenUsed/>
    <w:rsid w:val="008F5F9D"/>
    <w:pPr>
      <w:ind w:left="960" w:hanging="240"/>
    </w:pPr>
  </w:style>
  <w:style w:type="paragraph" w:styleId="Index5">
    <w:name w:val="index 5"/>
    <w:basedOn w:val="Standard"/>
    <w:next w:val="Standard"/>
    <w:autoRedefine/>
    <w:uiPriority w:val="99"/>
    <w:unhideWhenUsed/>
    <w:rsid w:val="008F5F9D"/>
    <w:pPr>
      <w:ind w:left="1200" w:hanging="240"/>
    </w:pPr>
  </w:style>
  <w:style w:type="paragraph" w:styleId="Index6">
    <w:name w:val="index 6"/>
    <w:basedOn w:val="Standard"/>
    <w:next w:val="Standard"/>
    <w:autoRedefine/>
    <w:uiPriority w:val="99"/>
    <w:unhideWhenUsed/>
    <w:rsid w:val="008F5F9D"/>
    <w:pPr>
      <w:ind w:left="1440" w:hanging="240"/>
    </w:pPr>
  </w:style>
  <w:style w:type="paragraph" w:styleId="Index7">
    <w:name w:val="index 7"/>
    <w:basedOn w:val="Standard"/>
    <w:next w:val="Standard"/>
    <w:autoRedefine/>
    <w:uiPriority w:val="99"/>
    <w:unhideWhenUsed/>
    <w:rsid w:val="008F5F9D"/>
    <w:pPr>
      <w:ind w:left="1680" w:hanging="240"/>
    </w:pPr>
  </w:style>
  <w:style w:type="paragraph" w:styleId="Index8">
    <w:name w:val="index 8"/>
    <w:basedOn w:val="Standard"/>
    <w:next w:val="Standard"/>
    <w:autoRedefine/>
    <w:uiPriority w:val="99"/>
    <w:unhideWhenUsed/>
    <w:rsid w:val="008F5F9D"/>
    <w:pPr>
      <w:ind w:left="1920" w:hanging="240"/>
    </w:pPr>
  </w:style>
  <w:style w:type="paragraph" w:styleId="Index9">
    <w:name w:val="index 9"/>
    <w:basedOn w:val="Standard"/>
    <w:next w:val="Standard"/>
    <w:autoRedefine/>
    <w:uiPriority w:val="99"/>
    <w:unhideWhenUsed/>
    <w:rsid w:val="008F5F9D"/>
    <w:pPr>
      <w:ind w:left="2160" w:hanging="240"/>
    </w:pPr>
  </w:style>
  <w:style w:type="paragraph" w:styleId="Indexberschrift">
    <w:name w:val="index heading"/>
    <w:basedOn w:val="Standard"/>
    <w:next w:val="Index1"/>
    <w:uiPriority w:val="99"/>
    <w:unhideWhenUsed/>
    <w:rsid w:val="008F5F9D"/>
  </w:style>
  <w:style w:type="paragraph" w:customStyle="1" w:styleId="EndNoteCategoryHeading">
    <w:name w:val="EndNote Category Heading"/>
    <w:basedOn w:val="Standard"/>
    <w:rsid w:val="008F5F9D"/>
    <w:pPr>
      <w:spacing w:before="120" w:after="120"/>
      <w:jc w:val="left"/>
    </w:pPr>
    <w:rPr>
      <w:b/>
    </w:rPr>
  </w:style>
  <w:style w:type="character" w:styleId="BesuchterLink">
    <w:name w:val="FollowedHyperlink"/>
    <w:basedOn w:val="Absatz-Standardschriftart"/>
    <w:uiPriority w:val="99"/>
    <w:semiHidden/>
    <w:unhideWhenUsed/>
    <w:rsid w:val="008F5F9D"/>
    <w:rPr>
      <w:color w:val="954F72" w:themeColor="followedHyperlink"/>
      <w:u w:val="single"/>
    </w:rPr>
  </w:style>
  <w:style w:type="paragraph" w:customStyle="1" w:styleId="p1">
    <w:name w:val="p1"/>
    <w:basedOn w:val="Standard"/>
    <w:rsid w:val="008F5F9D"/>
    <w:pPr>
      <w:spacing w:line="240" w:lineRule="auto"/>
      <w:jc w:val="left"/>
    </w:pPr>
    <w:rPr>
      <w:rFonts w:ascii="Helvetica" w:hAnsi="Helvetica"/>
      <w:sz w:val="18"/>
      <w:szCs w:val="18"/>
    </w:rPr>
  </w:style>
  <w:style w:type="paragraph" w:styleId="berarbeitung">
    <w:name w:val="Revision"/>
    <w:hidden/>
    <w:uiPriority w:val="99"/>
    <w:semiHidden/>
    <w:rsid w:val="008F5F9D"/>
    <w:rPr>
      <w:rFonts w:ascii="Times New Roman" w:eastAsia="Times New Roman" w:hAnsi="Times New Roman" w:cs="Times New Roman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78</Characters>
  <Application>Microsoft Office Word</Application>
  <DocSecurity>4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stin Schäfer</dc:creator>
  <cp:keywords/>
  <dc:description/>
  <cp:lastModifiedBy>Kerstin Schäfer</cp:lastModifiedBy>
  <cp:revision>2</cp:revision>
  <cp:lastPrinted>2017-06-27T06:54:00Z</cp:lastPrinted>
  <dcterms:created xsi:type="dcterms:W3CDTF">2020-02-20T09:30:00Z</dcterms:created>
  <dcterms:modified xsi:type="dcterms:W3CDTF">2020-02-20T09:30:00Z</dcterms:modified>
</cp:coreProperties>
</file>